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3BA0C" w14:textId="2AB84E1A" w:rsidR="006E780B" w:rsidRPr="00340DC6" w:rsidRDefault="000A387A" w:rsidP="00340DC6">
      <w:pPr>
        <w:jc w:val="center"/>
        <w:rPr>
          <w:b/>
          <w:bCs/>
          <w:sz w:val="28"/>
          <w:szCs w:val="28"/>
          <w:u w:val="single"/>
          <w:lang w:val="en-US"/>
        </w:rPr>
      </w:pPr>
      <w:r w:rsidRPr="00340DC6">
        <w:rPr>
          <w:b/>
          <w:bCs/>
          <w:sz w:val="28"/>
          <w:szCs w:val="28"/>
          <w:u w:val="single"/>
          <w:lang w:val="en-US"/>
        </w:rPr>
        <w:t>MCQ on Data Structure</w:t>
      </w:r>
    </w:p>
    <w:p w14:paraId="37518B8B" w14:textId="77777777" w:rsidR="000A387A" w:rsidRDefault="000A387A" w:rsidP="000A387A">
      <w:pPr>
        <w:rPr>
          <w:lang w:val="en-US"/>
        </w:rPr>
      </w:pPr>
    </w:p>
    <w:p w14:paraId="12FA1673" w14:textId="3ACE2542" w:rsidR="000672BD" w:rsidRDefault="000672BD" w:rsidP="000A387A">
      <w:pPr>
        <w:rPr>
          <w:lang w:val="en-US"/>
        </w:rPr>
      </w:pPr>
      <w:r>
        <w:rPr>
          <w:lang w:val="en-US"/>
        </w:rPr>
        <w:t>What is Data Structure?</w:t>
      </w:r>
    </w:p>
    <w:p w14:paraId="4ABCF8B1" w14:textId="43F2DB43" w:rsidR="00340DC6" w:rsidRPr="00340DC6" w:rsidRDefault="00340DC6" w:rsidP="00340DC6">
      <w:pPr>
        <w:pStyle w:val="ListParagraph"/>
        <w:numPr>
          <w:ilvl w:val="0"/>
          <w:numId w:val="6"/>
        </w:numPr>
        <w:rPr>
          <w:lang w:val="en-US"/>
        </w:rPr>
      </w:pPr>
      <w:r w:rsidRPr="00340DC6">
        <w:rPr>
          <w:b/>
          <w:bCs/>
          <w:lang w:val="en-US"/>
        </w:rPr>
        <w:t>Data structures</w:t>
      </w:r>
      <w:r w:rsidRPr="00340DC6">
        <w:rPr>
          <w:lang w:val="en-US"/>
        </w:rPr>
        <w:t xml:space="preserve"> are a specific way of organizing data in a specialized format on a computer so that the information can be organized, processed, stored, and retrieved quickly and effectively. They are a means of handling information, rendering the data for easy use.</w:t>
      </w:r>
    </w:p>
    <w:p w14:paraId="7CADBC12" w14:textId="316A44D8" w:rsidR="000672BD" w:rsidRDefault="000672BD" w:rsidP="00340DC6">
      <w:pPr>
        <w:pStyle w:val="ListParagraph"/>
        <w:numPr>
          <w:ilvl w:val="0"/>
          <w:numId w:val="6"/>
        </w:numPr>
        <w:rPr>
          <w:lang w:val="en-US"/>
        </w:rPr>
      </w:pPr>
      <w:r w:rsidRPr="00340DC6">
        <w:rPr>
          <w:lang w:val="en-US"/>
        </w:rPr>
        <w:t xml:space="preserve">A </w:t>
      </w:r>
      <w:r w:rsidRPr="00340DC6">
        <w:rPr>
          <w:b/>
          <w:bCs/>
          <w:lang w:val="en-US"/>
        </w:rPr>
        <w:t>Queue</w:t>
      </w:r>
      <w:r w:rsidRPr="00340DC6">
        <w:rPr>
          <w:lang w:val="en-US"/>
        </w:rPr>
        <w:t xml:space="preserve"> is defined as a linear data structure that is open at both ends and the operations are performed in First </w:t>
      </w:r>
      <w:proofErr w:type="gramStart"/>
      <w:r w:rsidRPr="00340DC6">
        <w:rPr>
          <w:lang w:val="en-US"/>
        </w:rPr>
        <w:t>In</w:t>
      </w:r>
      <w:proofErr w:type="gramEnd"/>
      <w:r w:rsidRPr="00340DC6">
        <w:rPr>
          <w:lang w:val="en-US"/>
        </w:rPr>
        <w:t xml:space="preserve"> First Out (FIFO) order.</w:t>
      </w:r>
    </w:p>
    <w:p w14:paraId="1C56EA3C" w14:textId="4FCBDC29" w:rsidR="00340DC6" w:rsidRDefault="00340DC6" w:rsidP="00340DC6">
      <w:pPr>
        <w:pStyle w:val="ListParagraph"/>
        <w:numPr>
          <w:ilvl w:val="0"/>
          <w:numId w:val="6"/>
        </w:numPr>
        <w:rPr>
          <w:lang w:val="en-US"/>
        </w:rPr>
      </w:pPr>
      <w:r w:rsidRPr="00340DC6">
        <w:rPr>
          <w:b/>
          <w:bCs/>
          <w:lang w:val="en-US"/>
        </w:rPr>
        <w:t>Stack</w:t>
      </w:r>
      <w:r w:rsidRPr="00340DC6">
        <w:rPr>
          <w:lang w:val="en-US"/>
        </w:rPr>
        <w:t xml:space="preserve"> is a linear data structure that follows a particular order in which the operations are performed. The order may be LIFO (Last </w:t>
      </w:r>
      <w:proofErr w:type="gramStart"/>
      <w:r w:rsidRPr="00340DC6">
        <w:rPr>
          <w:lang w:val="en-US"/>
        </w:rPr>
        <w:t>In</w:t>
      </w:r>
      <w:proofErr w:type="gramEnd"/>
      <w:r w:rsidRPr="00340DC6">
        <w:rPr>
          <w:lang w:val="en-US"/>
        </w:rPr>
        <w:t xml:space="preserve"> First Out)</w:t>
      </w:r>
    </w:p>
    <w:p w14:paraId="1124CA1E" w14:textId="324CC38B" w:rsidR="00340DC6" w:rsidRDefault="00340DC6" w:rsidP="00340DC6">
      <w:pPr>
        <w:pStyle w:val="ListParagraph"/>
        <w:numPr>
          <w:ilvl w:val="0"/>
          <w:numId w:val="6"/>
        </w:numPr>
        <w:rPr>
          <w:lang w:val="en-US"/>
        </w:rPr>
      </w:pPr>
      <w:r w:rsidRPr="00340DC6">
        <w:rPr>
          <w:lang w:val="en-US"/>
        </w:rPr>
        <w:t xml:space="preserve">A </w:t>
      </w:r>
      <w:r w:rsidRPr="00C53653">
        <w:rPr>
          <w:b/>
          <w:bCs/>
          <w:lang w:val="en-US"/>
        </w:rPr>
        <w:t>list</w:t>
      </w:r>
      <w:r w:rsidRPr="00340DC6">
        <w:rPr>
          <w:lang w:val="en-US"/>
        </w:rPr>
        <w:t xml:space="preserve"> is an ordered data structure with elements separated by a comma and enclosed within square brackets.</w:t>
      </w:r>
    </w:p>
    <w:p w14:paraId="1CA28EB6" w14:textId="11438ED2" w:rsidR="00340DC6" w:rsidRPr="00340DC6" w:rsidRDefault="00340DC6" w:rsidP="00340DC6">
      <w:pPr>
        <w:pStyle w:val="ListParagraph"/>
        <w:numPr>
          <w:ilvl w:val="0"/>
          <w:numId w:val="6"/>
        </w:numPr>
        <w:rPr>
          <w:lang w:val="en-US"/>
        </w:rPr>
      </w:pPr>
      <w:r w:rsidRPr="00340DC6">
        <w:rPr>
          <w:b/>
          <w:bCs/>
          <w:lang w:val="en-US"/>
        </w:rPr>
        <w:t>Maps</w:t>
      </w:r>
      <w:r w:rsidRPr="00340DC6">
        <w:rPr>
          <w:lang w:val="en-US"/>
        </w:rPr>
        <w:t xml:space="preserve"> (also known as Dictionaries) are data structures stores a collection of key-value pairs.</w:t>
      </w:r>
    </w:p>
    <w:p w14:paraId="580CB3AA" w14:textId="77777777" w:rsidR="000672BD" w:rsidRDefault="000672BD" w:rsidP="000A387A">
      <w:pPr>
        <w:rPr>
          <w:lang w:val="en-US"/>
        </w:rPr>
      </w:pPr>
    </w:p>
    <w:p w14:paraId="5FB12411" w14:textId="48831A43" w:rsidR="00340DC6" w:rsidRDefault="00340DC6" w:rsidP="000A387A">
      <w:pPr>
        <w:rPr>
          <w:lang w:val="en-US"/>
        </w:rPr>
      </w:pPr>
      <w:r>
        <w:rPr>
          <w:lang w:val="en-US"/>
        </w:rPr>
        <w:t>What are the types of Data Structure?</w:t>
      </w:r>
    </w:p>
    <w:p w14:paraId="419DA02D" w14:textId="782A472E" w:rsidR="00340DC6" w:rsidRPr="00340DC6" w:rsidRDefault="00340DC6" w:rsidP="00340DC6">
      <w:pPr>
        <w:pStyle w:val="ListParagraph"/>
        <w:numPr>
          <w:ilvl w:val="0"/>
          <w:numId w:val="7"/>
        </w:numPr>
        <w:rPr>
          <w:lang w:val="en-US"/>
        </w:rPr>
      </w:pPr>
      <w:r w:rsidRPr="00340DC6">
        <w:rPr>
          <w:b/>
          <w:bCs/>
          <w:u w:val="single"/>
          <w:lang w:val="en-US"/>
        </w:rPr>
        <w:t>Linear data structures</w:t>
      </w:r>
      <w:r>
        <w:rPr>
          <w:lang w:val="en-US"/>
        </w:rPr>
        <w:t xml:space="preserve"> </w:t>
      </w:r>
      <w:r w:rsidRPr="00340DC6">
        <w:rPr>
          <w:lang w:val="en-US"/>
        </w:rPr>
        <w:t>include arrays, or finite groups of data, with memory locations that allow elements to be accessed through an index key and linked lists. Linked lists order elements within a list so they can be sporadically placed within memory.</w:t>
      </w:r>
    </w:p>
    <w:p w14:paraId="40AA877D" w14:textId="3D3A5A7E" w:rsidR="00340DC6" w:rsidRPr="00340DC6" w:rsidRDefault="00D470B6" w:rsidP="00340DC6">
      <w:pPr>
        <w:pStyle w:val="ListParagraph"/>
        <w:numPr>
          <w:ilvl w:val="0"/>
          <w:numId w:val="7"/>
        </w:numPr>
        <w:rPr>
          <w:lang w:val="en-US"/>
        </w:rPr>
      </w:pPr>
      <w:r w:rsidRPr="00D470B6">
        <w:rPr>
          <w:b/>
          <w:bCs/>
          <w:u w:val="single"/>
          <w:lang w:val="en-US"/>
        </w:rPr>
        <w:t>Tree data structures</w:t>
      </w:r>
      <w:r w:rsidRPr="00D470B6">
        <w:rPr>
          <w:lang w:val="en-US"/>
        </w:rPr>
        <w:t xml:space="preserve"> are hierarchical and present a root value with subsets of children that are represented as linked nodes. Tree data structures come in many varieties with several distinct characteristics, including binary trees, binary search trees, red-black trees, weight-balanced </w:t>
      </w:r>
      <w:proofErr w:type="gramStart"/>
      <w:r w:rsidRPr="00D470B6">
        <w:rPr>
          <w:lang w:val="en-US"/>
        </w:rPr>
        <w:t>trees</w:t>
      </w:r>
      <w:proofErr w:type="gramEnd"/>
      <w:r w:rsidRPr="00D470B6">
        <w:rPr>
          <w:lang w:val="en-US"/>
        </w:rPr>
        <w:t xml:space="preserve"> and binary heaps.</w:t>
      </w:r>
    </w:p>
    <w:p w14:paraId="691C9D53" w14:textId="03F2714A" w:rsidR="00340DC6" w:rsidRPr="00340DC6" w:rsidRDefault="00340DC6" w:rsidP="00340DC6">
      <w:pPr>
        <w:pStyle w:val="ListParagraph"/>
        <w:numPr>
          <w:ilvl w:val="0"/>
          <w:numId w:val="7"/>
        </w:numPr>
        <w:rPr>
          <w:lang w:val="en-US"/>
        </w:rPr>
      </w:pPr>
      <w:r w:rsidRPr="00D470B6">
        <w:rPr>
          <w:b/>
          <w:bCs/>
          <w:u w:val="single"/>
          <w:lang w:val="en-US"/>
        </w:rPr>
        <w:t>Hash tables</w:t>
      </w:r>
      <w:r w:rsidR="00D470B6">
        <w:rPr>
          <w:lang w:val="en-US"/>
        </w:rPr>
        <w:t xml:space="preserve"> </w:t>
      </w:r>
      <w:r w:rsidR="00D470B6" w:rsidRPr="00D470B6">
        <w:rPr>
          <w:lang w:val="en-US"/>
        </w:rPr>
        <w:t xml:space="preserve">map keys to values, abstracted by additional behaviors </w:t>
      </w:r>
      <w:proofErr w:type="gramStart"/>
      <w:r w:rsidR="00D470B6" w:rsidRPr="00D470B6">
        <w:rPr>
          <w:lang w:val="en-US"/>
        </w:rPr>
        <w:t>through the use of</w:t>
      </w:r>
      <w:proofErr w:type="gramEnd"/>
      <w:r w:rsidR="00D470B6" w:rsidRPr="00D470B6">
        <w:rPr>
          <w:lang w:val="en-US"/>
        </w:rPr>
        <w:t xml:space="preserve"> high-level programming languages. Some variations of hash tables include separate chaining and linear probing.</w:t>
      </w:r>
    </w:p>
    <w:p w14:paraId="78A5A5A3" w14:textId="726A4FA4" w:rsidR="00340DC6" w:rsidRPr="00340DC6" w:rsidRDefault="00340DC6" w:rsidP="00340DC6">
      <w:pPr>
        <w:pStyle w:val="ListParagraph"/>
        <w:numPr>
          <w:ilvl w:val="0"/>
          <w:numId w:val="7"/>
        </w:numPr>
        <w:rPr>
          <w:lang w:val="en-US"/>
        </w:rPr>
      </w:pPr>
      <w:r w:rsidRPr="00D470B6">
        <w:rPr>
          <w:b/>
          <w:bCs/>
          <w:u w:val="single"/>
          <w:lang w:val="en-US"/>
        </w:rPr>
        <w:t>Graph data structures</w:t>
      </w:r>
      <w:r w:rsidR="00D470B6">
        <w:rPr>
          <w:lang w:val="en-US"/>
        </w:rPr>
        <w:t xml:space="preserve"> </w:t>
      </w:r>
      <w:r w:rsidR="00D470B6" w:rsidRPr="00D470B6">
        <w:rPr>
          <w:lang w:val="en-US"/>
        </w:rPr>
        <w:t>are implemented through graph theory principles, utilizing nodes and edges to weigh graphs and represent the directional flow of networks.</w:t>
      </w:r>
    </w:p>
    <w:p w14:paraId="02A8ACA2" w14:textId="77777777" w:rsidR="00340DC6" w:rsidRDefault="00340DC6" w:rsidP="000A387A">
      <w:pPr>
        <w:rPr>
          <w:lang w:val="en-US"/>
        </w:rPr>
      </w:pPr>
    </w:p>
    <w:p w14:paraId="4AFAAE81" w14:textId="519A3A23" w:rsidR="000A387A" w:rsidRDefault="000A387A" w:rsidP="000A387A">
      <w:pPr>
        <w:pStyle w:val="ListParagraph"/>
        <w:numPr>
          <w:ilvl w:val="0"/>
          <w:numId w:val="1"/>
        </w:numPr>
        <w:rPr>
          <w:lang w:val="en-US"/>
        </w:rPr>
      </w:pPr>
      <w:r w:rsidRPr="000A387A">
        <w:rPr>
          <w:lang w:val="en-US"/>
        </w:rPr>
        <w:t>What is a data structure?</w:t>
      </w:r>
    </w:p>
    <w:p w14:paraId="5878955D" w14:textId="1E630A7C" w:rsidR="000A387A" w:rsidRDefault="000A387A" w:rsidP="000A387A">
      <w:pPr>
        <w:pStyle w:val="ListParagraph"/>
        <w:numPr>
          <w:ilvl w:val="0"/>
          <w:numId w:val="2"/>
        </w:numPr>
        <w:rPr>
          <w:lang w:val="en-US"/>
        </w:rPr>
      </w:pPr>
      <w:r w:rsidRPr="000A387A">
        <w:rPr>
          <w:lang w:val="en-US"/>
        </w:rPr>
        <w:t>A programming language</w:t>
      </w:r>
    </w:p>
    <w:p w14:paraId="0EE7B397" w14:textId="782BEEA5" w:rsidR="000A387A" w:rsidRDefault="000A387A" w:rsidP="000A387A">
      <w:pPr>
        <w:pStyle w:val="ListParagraph"/>
        <w:numPr>
          <w:ilvl w:val="0"/>
          <w:numId w:val="2"/>
        </w:numPr>
        <w:rPr>
          <w:lang w:val="en-US"/>
        </w:rPr>
      </w:pPr>
      <w:r w:rsidRPr="000A387A">
        <w:rPr>
          <w:lang w:val="en-US"/>
        </w:rPr>
        <w:t>A collection of algorithms</w:t>
      </w:r>
    </w:p>
    <w:p w14:paraId="69B40E7F" w14:textId="6DB9EA7A" w:rsidR="000A387A" w:rsidRPr="000A387A" w:rsidRDefault="000A387A" w:rsidP="000A387A">
      <w:pPr>
        <w:pStyle w:val="ListParagraph"/>
        <w:numPr>
          <w:ilvl w:val="0"/>
          <w:numId w:val="2"/>
        </w:numPr>
        <w:rPr>
          <w:color w:val="C00000"/>
          <w:lang w:val="en-US"/>
        </w:rPr>
      </w:pPr>
      <w:r w:rsidRPr="000A387A">
        <w:rPr>
          <w:color w:val="C00000"/>
          <w:lang w:val="en-US"/>
        </w:rPr>
        <w:t>A way to store and organize data</w:t>
      </w:r>
    </w:p>
    <w:p w14:paraId="15FD6A0E" w14:textId="2FB3A45D" w:rsidR="000A387A" w:rsidRDefault="000A387A" w:rsidP="000A387A">
      <w:pPr>
        <w:pStyle w:val="ListParagraph"/>
        <w:numPr>
          <w:ilvl w:val="0"/>
          <w:numId w:val="2"/>
        </w:numPr>
        <w:rPr>
          <w:lang w:val="en-US"/>
        </w:rPr>
      </w:pPr>
      <w:r w:rsidRPr="000A387A">
        <w:rPr>
          <w:lang w:val="en-US"/>
        </w:rPr>
        <w:t>A type of computer hardware</w:t>
      </w:r>
    </w:p>
    <w:p w14:paraId="59354A14" w14:textId="7D8401AA" w:rsidR="000A387A" w:rsidRDefault="000A387A" w:rsidP="000A387A">
      <w:pPr>
        <w:rPr>
          <w:lang w:val="en-US"/>
        </w:rPr>
      </w:pPr>
    </w:p>
    <w:p w14:paraId="3261CD5C" w14:textId="07751909" w:rsidR="000A387A" w:rsidRDefault="000A387A" w:rsidP="000A387A">
      <w:pPr>
        <w:pStyle w:val="ListParagraph"/>
        <w:numPr>
          <w:ilvl w:val="0"/>
          <w:numId w:val="1"/>
        </w:numPr>
        <w:rPr>
          <w:lang w:val="en-US"/>
        </w:rPr>
      </w:pPr>
      <w:r w:rsidRPr="000A387A">
        <w:rPr>
          <w:lang w:val="en-US"/>
        </w:rPr>
        <w:t>What are the disadvantages of arrays?</w:t>
      </w:r>
    </w:p>
    <w:p w14:paraId="799F977F" w14:textId="7235A3CA" w:rsidR="000A387A" w:rsidRDefault="000A387A" w:rsidP="000A387A">
      <w:pPr>
        <w:pStyle w:val="ListParagraph"/>
        <w:numPr>
          <w:ilvl w:val="0"/>
          <w:numId w:val="3"/>
        </w:numPr>
        <w:rPr>
          <w:lang w:val="en-US"/>
        </w:rPr>
      </w:pPr>
      <w:r w:rsidRPr="000A387A">
        <w:rPr>
          <w:lang w:val="en-US"/>
        </w:rPr>
        <w:t>Index value of an array can be negative</w:t>
      </w:r>
    </w:p>
    <w:p w14:paraId="4479E71C" w14:textId="48B1FC37" w:rsidR="000A387A" w:rsidRDefault="000A387A" w:rsidP="000A387A">
      <w:pPr>
        <w:pStyle w:val="ListParagraph"/>
        <w:numPr>
          <w:ilvl w:val="0"/>
          <w:numId w:val="3"/>
        </w:numPr>
        <w:rPr>
          <w:lang w:val="en-US"/>
        </w:rPr>
      </w:pPr>
      <w:r w:rsidRPr="000A387A">
        <w:rPr>
          <w:lang w:val="en-US"/>
        </w:rPr>
        <w:t>Elements are sequentially accessed</w:t>
      </w:r>
    </w:p>
    <w:p w14:paraId="0FCB9AD4" w14:textId="451D1D20" w:rsidR="000A387A" w:rsidRDefault="000A387A" w:rsidP="000A387A">
      <w:pPr>
        <w:pStyle w:val="ListParagraph"/>
        <w:numPr>
          <w:ilvl w:val="0"/>
          <w:numId w:val="3"/>
        </w:numPr>
        <w:rPr>
          <w:lang w:val="en-US"/>
        </w:rPr>
      </w:pPr>
      <w:r w:rsidRPr="000A387A">
        <w:rPr>
          <w:lang w:val="en-US"/>
        </w:rPr>
        <w:t>Data structure like queue or stack cannot be implemented</w:t>
      </w:r>
    </w:p>
    <w:p w14:paraId="74C03799" w14:textId="08B75CB9" w:rsidR="000A387A" w:rsidRPr="000A387A" w:rsidRDefault="000A387A" w:rsidP="000A387A">
      <w:pPr>
        <w:pStyle w:val="ListParagraph"/>
        <w:numPr>
          <w:ilvl w:val="0"/>
          <w:numId w:val="3"/>
        </w:numPr>
        <w:rPr>
          <w:color w:val="C00000"/>
          <w:lang w:val="en-US"/>
        </w:rPr>
      </w:pPr>
      <w:r w:rsidRPr="000A387A">
        <w:rPr>
          <w:color w:val="C00000"/>
          <w:lang w:val="en-US"/>
        </w:rPr>
        <w:t>There are chances of wastage of memory space if elements inserted in an array are lesser than the allocated size</w:t>
      </w:r>
    </w:p>
    <w:p w14:paraId="5611A89B" w14:textId="77777777" w:rsidR="000A387A" w:rsidRDefault="000A387A" w:rsidP="000A387A">
      <w:pPr>
        <w:rPr>
          <w:lang w:val="en-US"/>
        </w:rPr>
      </w:pPr>
    </w:p>
    <w:p w14:paraId="30B91F5B" w14:textId="6CFFFAB4" w:rsidR="000A387A" w:rsidRDefault="000A387A" w:rsidP="000A387A">
      <w:pPr>
        <w:pStyle w:val="ListParagraph"/>
        <w:numPr>
          <w:ilvl w:val="0"/>
          <w:numId w:val="1"/>
        </w:numPr>
        <w:rPr>
          <w:lang w:val="en-US"/>
        </w:rPr>
      </w:pPr>
      <w:r w:rsidRPr="000A387A">
        <w:rPr>
          <w:lang w:val="en-US"/>
        </w:rPr>
        <w:t>Which data structure is used for implementing recursion?</w:t>
      </w:r>
    </w:p>
    <w:p w14:paraId="7AAB8050" w14:textId="3639C964" w:rsidR="000A387A" w:rsidRPr="000A387A" w:rsidRDefault="000A387A" w:rsidP="000A387A">
      <w:pPr>
        <w:pStyle w:val="ListParagraph"/>
        <w:numPr>
          <w:ilvl w:val="0"/>
          <w:numId w:val="4"/>
        </w:numPr>
        <w:rPr>
          <w:color w:val="C00000"/>
          <w:lang w:val="en-US"/>
        </w:rPr>
      </w:pPr>
      <w:r w:rsidRPr="000A387A">
        <w:rPr>
          <w:color w:val="C00000"/>
          <w:lang w:val="en-US"/>
        </w:rPr>
        <w:t>Stack</w:t>
      </w:r>
    </w:p>
    <w:p w14:paraId="47DD87A2" w14:textId="5389B9EB" w:rsidR="000A387A" w:rsidRDefault="000A387A" w:rsidP="000A387A">
      <w:pPr>
        <w:pStyle w:val="ListParagraph"/>
        <w:numPr>
          <w:ilvl w:val="0"/>
          <w:numId w:val="4"/>
        </w:numPr>
        <w:rPr>
          <w:lang w:val="en-US"/>
        </w:rPr>
      </w:pPr>
      <w:r w:rsidRPr="000A387A">
        <w:rPr>
          <w:lang w:val="en-US"/>
        </w:rPr>
        <w:t>Queue</w:t>
      </w:r>
    </w:p>
    <w:p w14:paraId="6B4985F5" w14:textId="2BCEF62D" w:rsidR="000A387A" w:rsidRDefault="000A387A" w:rsidP="000A387A">
      <w:pPr>
        <w:pStyle w:val="ListParagraph"/>
        <w:numPr>
          <w:ilvl w:val="0"/>
          <w:numId w:val="4"/>
        </w:numPr>
        <w:rPr>
          <w:lang w:val="en-US"/>
        </w:rPr>
      </w:pPr>
      <w:r w:rsidRPr="000A387A">
        <w:rPr>
          <w:lang w:val="en-US"/>
        </w:rPr>
        <w:t>List</w:t>
      </w:r>
    </w:p>
    <w:p w14:paraId="13611250" w14:textId="0940B7D0" w:rsidR="000A387A" w:rsidRDefault="000A387A" w:rsidP="000A387A">
      <w:pPr>
        <w:pStyle w:val="ListParagraph"/>
        <w:numPr>
          <w:ilvl w:val="0"/>
          <w:numId w:val="4"/>
        </w:numPr>
        <w:rPr>
          <w:lang w:val="en-US"/>
        </w:rPr>
      </w:pPr>
      <w:r w:rsidRPr="000A387A">
        <w:rPr>
          <w:lang w:val="en-US"/>
        </w:rPr>
        <w:t>Array</w:t>
      </w:r>
    </w:p>
    <w:p w14:paraId="1175FE23" w14:textId="77777777" w:rsidR="000A387A" w:rsidRDefault="000A387A" w:rsidP="000A387A">
      <w:pPr>
        <w:rPr>
          <w:lang w:val="en-US"/>
        </w:rPr>
      </w:pPr>
    </w:p>
    <w:p w14:paraId="295E0CD5" w14:textId="75AF827B" w:rsidR="000A387A" w:rsidRDefault="000A387A" w:rsidP="000A387A">
      <w:pPr>
        <w:pStyle w:val="ListParagraph"/>
        <w:numPr>
          <w:ilvl w:val="0"/>
          <w:numId w:val="1"/>
        </w:numPr>
        <w:rPr>
          <w:lang w:val="en-US"/>
        </w:rPr>
      </w:pPr>
      <w:r w:rsidRPr="000A387A">
        <w:rPr>
          <w:lang w:val="en-US"/>
        </w:rPr>
        <w:t>The data structure required to check whether an expression contains a balanced parenthesis is?</w:t>
      </w:r>
    </w:p>
    <w:p w14:paraId="1880F51B" w14:textId="18DCCB71" w:rsidR="000A387A" w:rsidRDefault="000672BD" w:rsidP="000A387A">
      <w:pPr>
        <w:pStyle w:val="ListParagraph"/>
        <w:numPr>
          <w:ilvl w:val="0"/>
          <w:numId w:val="5"/>
        </w:numPr>
        <w:rPr>
          <w:lang w:val="en-US"/>
        </w:rPr>
      </w:pPr>
      <w:r w:rsidRPr="000672BD">
        <w:rPr>
          <w:lang w:val="en-US"/>
        </w:rPr>
        <w:t>Queue</w:t>
      </w:r>
    </w:p>
    <w:p w14:paraId="5A72A3F3" w14:textId="0FCB061C" w:rsidR="000672BD" w:rsidRPr="006E4715" w:rsidRDefault="006E4715" w:rsidP="000A387A">
      <w:pPr>
        <w:pStyle w:val="ListParagraph"/>
        <w:numPr>
          <w:ilvl w:val="0"/>
          <w:numId w:val="5"/>
        </w:numPr>
        <w:rPr>
          <w:color w:val="C00000"/>
          <w:lang w:val="en-US"/>
        </w:rPr>
      </w:pPr>
      <w:r w:rsidRPr="006E4715">
        <w:rPr>
          <w:color w:val="C00000"/>
          <w:lang w:val="en-US"/>
        </w:rPr>
        <w:t>Stack</w:t>
      </w:r>
    </w:p>
    <w:p w14:paraId="397AF22E" w14:textId="09AB59B4" w:rsidR="006E4715" w:rsidRDefault="006E4715" w:rsidP="000A387A">
      <w:pPr>
        <w:pStyle w:val="ListParagraph"/>
        <w:numPr>
          <w:ilvl w:val="0"/>
          <w:numId w:val="5"/>
        </w:numPr>
        <w:rPr>
          <w:lang w:val="en-US"/>
        </w:rPr>
      </w:pPr>
      <w:r w:rsidRPr="006E4715">
        <w:rPr>
          <w:lang w:val="en-US"/>
        </w:rPr>
        <w:lastRenderedPageBreak/>
        <w:t>Tree</w:t>
      </w:r>
    </w:p>
    <w:p w14:paraId="5E62B088" w14:textId="5B057533" w:rsidR="006E4715" w:rsidRDefault="006E4715" w:rsidP="000A387A">
      <w:pPr>
        <w:pStyle w:val="ListParagraph"/>
        <w:numPr>
          <w:ilvl w:val="0"/>
          <w:numId w:val="5"/>
        </w:numPr>
        <w:rPr>
          <w:lang w:val="en-US"/>
        </w:rPr>
      </w:pPr>
      <w:r w:rsidRPr="006E4715">
        <w:rPr>
          <w:lang w:val="en-US"/>
        </w:rPr>
        <w:t>Array</w:t>
      </w:r>
    </w:p>
    <w:p w14:paraId="46D08079" w14:textId="77777777" w:rsidR="006E4715" w:rsidRDefault="006E4715" w:rsidP="006E4715">
      <w:pPr>
        <w:rPr>
          <w:lang w:val="en-US"/>
        </w:rPr>
      </w:pPr>
    </w:p>
    <w:p w14:paraId="1C4826B6" w14:textId="61EA5F3E" w:rsidR="006E4715" w:rsidRDefault="006E4715" w:rsidP="006E4715">
      <w:pPr>
        <w:pStyle w:val="ListParagraph"/>
        <w:numPr>
          <w:ilvl w:val="0"/>
          <w:numId w:val="1"/>
        </w:numPr>
        <w:rPr>
          <w:lang w:val="en-US"/>
        </w:rPr>
      </w:pPr>
      <w:r w:rsidRPr="006E4715">
        <w:rPr>
          <w:lang w:val="en-US"/>
        </w:rPr>
        <w:t>Which of the following is not the application of stack?</w:t>
      </w:r>
    </w:p>
    <w:p w14:paraId="0709DC6D" w14:textId="43B9E3B4" w:rsidR="006E4715" w:rsidRPr="006E4715" w:rsidRDefault="006E4715" w:rsidP="006E4715">
      <w:pPr>
        <w:pStyle w:val="ListParagraph"/>
        <w:numPr>
          <w:ilvl w:val="0"/>
          <w:numId w:val="8"/>
        </w:numPr>
        <w:rPr>
          <w:color w:val="C00000"/>
          <w:lang w:val="en-US"/>
        </w:rPr>
      </w:pPr>
      <w:r w:rsidRPr="006E4715">
        <w:rPr>
          <w:color w:val="C00000"/>
          <w:lang w:val="en-US"/>
        </w:rPr>
        <w:t xml:space="preserve">Data Transfer between two asynchronous </w:t>
      </w:r>
      <w:r w:rsidRPr="006E4715">
        <w:rPr>
          <w:color w:val="C00000"/>
          <w:lang w:val="en-US"/>
        </w:rPr>
        <w:t>processes</w:t>
      </w:r>
    </w:p>
    <w:p w14:paraId="4B415882" w14:textId="17C12906" w:rsidR="006E4715" w:rsidRDefault="006E4715" w:rsidP="006E4715">
      <w:pPr>
        <w:pStyle w:val="ListParagraph"/>
        <w:numPr>
          <w:ilvl w:val="0"/>
          <w:numId w:val="8"/>
        </w:numPr>
        <w:rPr>
          <w:lang w:val="en-US"/>
        </w:rPr>
      </w:pPr>
      <w:r w:rsidRPr="006E4715">
        <w:rPr>
          <w:lang w:val="en-US"/>
        </w:rPr>
        <w:t>Compiler Syntax Analyzer</w:t>
      </w:r>
    </w:p>
    <w:p w14:paraId="4B9B51A3" w14:textId="175C2CF5" w:rsidR="006E4715" w:rsidRDefault="006E4715" w:rsidP="006E4715">
      <w:pPr>
        <w:pStyle w:val="ListParagraph"/>
        <w:numPr>
          <w:ilvl w:val="0"/>
          <w:numId w:val="8"/>
        </w:numPr>
        <w:rPr>
          <w:lang w:val="en-US"/>
        </w:rPr>
      </w:pPr>
      <w:r w:rsidRPr="006E4715">
        <w:rPr>
          <w:lang w:val="en-US"/>
        </w:rPr>
        <w:t>Tracking of local variables at run time</w:t>
      </w:r>
    </w:p>
    <w:p w14:paraId="0BAEB715" w14:textId="2AB3F0B9" w:rsidR="006E4715" w:rsidRDefault="006E4715" w:rsidP="006E4715">
      <w:pPr>
        <w:pStyle w:val="ListParagraph"/>
        <w:numPr>
          <w:ilvl w:val="0"/>
          <w:numId w:val="8"/>
        </w:numPr>
        <w:rPr>
          <w:lang w:val="en-US"/>
        </w:rPr>
      </w:pPr>
      <w:r w:rsidRPr="006E4715">
        <w:rPr>
          <w:lang w:val="en-US"/>
        </w:rPr>
        <w:t xml:space="preserve">A </w:t>
      </w:r>
      <w:r w:rsidRPr="006E4715">
        <w:rPr>
          <w:lang w:val="en-US"/>
        </w:rPr>
        <w:t>parenthesis</w:t>
      </w:r>
      <w:r w:rsidRPr="006E4715">
        <w:rPr>
          <w:lang w:val="en-US"/>
        </w:rPr>
        <w:t xml:space="preserve"> balancing program</w:t>
      </w:r>
    </w:p>
    <w:p w14:paraId="36CEF5EE" w14:textId="77777777" w:rsidR="006E4715" w:rsidRDefault="006E4715" w:rsidP="006E4715">
      <w:pPr>
        <w:rPr>
          <w:lang w:val="en-US"/>
        </w:rPr>
      </w:pPr>
    </w:p>
    <w:p w14:paraId="5B540772" w14:textId="26AB4525" w:rsidR="006E4715" w:rsidRDefault="006E4715" w:rsidP="006E4715">
      <w:pPr>
        <w:pStyle w:val="ListParagraph"/>
        <w:numPr>
          <w:ilvl w:val="0"/>
          <w:numId w:val="1"/>
        </w:numPr>
        <w:rPr>
          <w:lang w:val="en-US"/>
        </w:rPr>
      </w:pPr>
      <w:r w:rsidRPr="006E4715">
        <w:rPr>
          <w:lang w:val="en-US"/>
        </w:rPr>
        <w:t>Which data structure is needed to convert infix notation to postfix notation?</w:t>
      </w:r>
    </w:p>
    <w:p w14:paraId="6FD63762" w14:textId="45F9FDA9" w:rsidR="006E4715" w:rsidRDefault="006E4715" w:rsidP="006E4715">
      <w:pPr>
        <w:pStyle w:val="ListParagraph"/>
        <w:numPr>
          <w:ilvl w:val="0"/>
          <w:numId w:val="9"/>
        </w:numPr>
        <w:rPr>
          <w:lang w:val="en-US"/>
        </w:rPr>
      </w:pPr>
      <w:r w:rsidRPr="006E4715">
        <w:rPr>
          <w:lang w:val="en-US"/>
        </w:rPr>
        <w:t>Tree</w:t>
      </w:r>
    </w:p>
    <w:p w14:paraId="67650573" w14:textId="7B61C28E" w:rsidR="006E4715" w:rsidRDefault="006E4715" w:rsidP="006E4715">
      <w:pPr>
        <w:pStyle w:val="ListParagraph"/>
        <w:numPr>
          <w:ilvl w:val="0"/>
          <w:numId w:val="9"/>
        </w:numPr>
        <w:rPr>
          <w:lang w:val="en-US"/>
        </w:rPr>
      </w:pPr>
      <w:r w:rsidRPr="006E4715">
        <w:rPr>
          <w:lang w:val="en-US"/>
        </w:rPr>
        <w:t>Branch</w:t>
      </w:r>
    </w:p>
    <w:p w14:paraId="59185DA0" w14:textId="3350E6E9" w:rsidR="006E4715" w:rsidRPr="006E4715" w:rsidRDefault="006E4715" w:rsidP="006E4715">
      <w:pPr>
        <w:pStyle w:val="ListParagraph"/>
        <w:numPr>
          <w:ilvl w:val="0"/>
          <w:numId w:val="9"/>
        </w:numPr>
        <w:rPr>
          <w:color w:val="C00000"/>
          <w:lang w:val="en-US"/>
        </w:rPr>
      </w:pPr>
      <w:r w:rsidRPr="006E4715">
        <w:rPr>
          <w:color w:val="C00000"/>
          <w:lang w:val="en-US"/>
        </w:rPr>
        <w:t>Stack</w:t>
      </w:r>
    </w:p>
    <w:p w14:paraId="3176CA20" w14:textId="08B971C1" w:rsidR="006E4715" w:rsidRDefault="006E4715" w:rsidP="006E4715">
      <w:pPr>
        <w:pStyle w:val="ListParagraph"/>
        <w:numPr>
          <w:ilvl w:val="0"/>
          <w:numId w:val="9"/>
        </w:numPr>
        <w:rPr>
          <w:lang w:val="en-US"/>
        </w:rPr>
      </w:pPr>
      <w:r w:rsidRPr="006E4715">
        <w:rPr>
          <w:lang w:val="en-US"/>
        </w:rPr>
        <w:t>Queue</w:t>
      </w:r>
    </w:p>
    <w:p w14:paraId="394D1E3C" w14:textId="77777777" w:rsidR="006E4715" w:rsidRDefault="006E4715" w:rsidP="006E4715">
      <w:pPr>
        <w:rPr>
          <w:lang w:val="en-US"/>
        </w:rPr>
      </w:pPr>
    </w:p>
    <w:p w14:paraId="6008221E" w14:textId="265163AC" w:rsidR="006E4715" w:rsidRDefault="006E4715" w:rsidP="006E4715">
      <w:pPr>
        <w:pStyle w:val="ListParagraph"/>
        <w:numPr>
          <w:ilvl w:val="0"/>
          <w:numId w:val="1"/>
        </w:numPr>
        <w:rPr>
          <w:lang w:val="en-US"/>
        </w:rPr>
      </w:pPr>
      <w:r w:rsidRPr="006E4715">
        <w:rPr>
          <w:lang w:val="en-US"/>
        </w:rPr>
        <w:t>What is the value of the postfix expression 6 3 2 4 + – *?</w:t>
      </w:r>
    </w:p>
    <w:p w14:paraId="3B32D018" w14:textId="0259A8F4" w:rsidR="006E4715" w:rsidRDefault="006E4715" w:rsidP="006E4715">
      <w:pPr>
        <w:pStyle w:val="ListParagraph"/>
        <w:numPr>
          <w:ilvl w:val="0"/>
          <w:numId w:val="10"/>
        </w:numPr>
        <w:rPr>
          <w:lang w:val="en-US"/>
        </w:rPr>
      </w:pPr>
      <w:r w:rsidRPr="006E4715">
        <w:rPr>
          <w:lang w:val="en-US"/>
        </w:rPr>
        <w:t>74</w:t>
      </w:r>
    </w:p>
    <w:p w14:paraId="2D7BEC93" w14:textId="7B86819F" w:rsidR="006E4715" w:rsidRPr="006E4715" w:rsidRDefault="006E4715" w:rsidP="006E4715">
      <w:pPr>
        <w:pStyle w:val="ListParagraph"/>
        <w:numPr>
          <w:ilvl w:val="0"/>
          <w:numId w:val="10"/>
        </w:numPr>
        <w:rPr>
          <w:color w:val="C00000"/>
          <w:lang w:val="en-US"/>
        </w:rPr>
      </w:pPr>
      <w:r w:rsidRPr="006E4715">
        <w:rPr>
          <w:color w:val="C00000"/>
          <w:lang w:val="en-US"/>
        </w:rPr>
        <w:t>-18</w:t>
      </w:r>
    </w:p>
    <w:p w14:paraId="75A61D87" w14:textId="2E0848AF" w:rsidR="006E4715" w:rsidRDefault="006E4715" w:rsidP="006E4715">
      <w:pPr>
        <w:pStyle w:val="ListParagraph"/>
        <w:numPr>
          <w:ilvl w:val="0"/>
          <w:numId w:val="10"/>
        </w:numPr>
        <w:rPr>
          <w:lang w:val="en-US"/>
        </w:rPr>
      </w:pPr>
      <w:r w:rsidRPr="006E4715">
        <w:rPr>
          <w:lang w:val="en-US"/>
        </w:rPr>
        <w:t>22</w:t>
      </w:r>
    </w:p>
    <w:p w14:paraId="3CC80A44" w14:textId="19B0BACF" w:rsidR="006E4715" w:rsidRDefault="006E4715" w:rsidP="006E4715">
      <w:pPr>
        <w:pStyle w:val="ListParagraph"/>
        <w:numPr>
          <w:ilvl w:val="0"/>
          <w:numId w:val="10"/>
        </w:numPr>
        <w:rPr>
          <w:lang w:val="en-US"/>
        </w:rPr>
      </w:pPr>
      <w:r w:rsidRPr="006E4715">
        <w:rPr>
          <w:lang w:val="en-US"/>
        </w:rPr>
        <w:t>40</w:t>
      </w:r>
    </w:p>
    <w:p w14:paraId="65102220" w14:textId="77777777" w:rsidR="006E4715" w:rsidRDefault="006E4715" w:rsidP="006E4715">
      <w:pPr>
        <w:rPr>
          <w:lang w:val="en-US"/>
        </w:rPr>
      </w:pPr>
    </w:p>
    <w:p w14:paraId="6482A5B7" w14:textId="2E2A16DE" w:rsidR="006E4715" w:rsidRDefault="006E4715" w:rsidP="006E4715">
      <w:pPr>
        <w:pStyle w:val="ListParagraph"/>
        <w:numPr>
          <w:ilvl w:val="0"/>
          <w:numId w:val="1"/>
        </w:numPr>
        <w:rPr>
          <w:lang w:val="en-US"/>
        </w:rPr>
      </w:pPr>
      <w:r w:rsidRPr="006E4715">
        <w:rPr>
          <w:lang w:val="en-US"/>
        </w:rPr>
        <w:t>What data structure would you mostly likely see in non recursive implementation of a recursive algorithm?</w:t>
      </w:r>
    </w:p>
    <w:p w14:paraId="0DB4E390" w14:textId="6CDB8237" w:rsidR="006E4715" w:rsidRPr="006E4715" w:rsidRDefault="006E4715" w:rsidP="006E4715">
      <w:pPr>
        <w:pStyle w:val="ListParagraph"/>
        <w:numPr>
          <w:ilvl w:val="0"/>
          <w:numId w:val="11"/>
        </w:numPr>
        <w:rPr>
          <w:color w:val="C00000"/>
          <w:lang w:val="en-US"/>
        </w:rPr>
      </w:pPr>
      <w:r w:rsidRPr="006E4715">
        <w:rPr>
          <w:color w:val="C00000"/>
          <w:lang w:val="en-US"/>
        </w:rPr>
        <w:t>Stack</w:t>
      </w:r>
    </w:p>
    <w:p w14:paraId="1A6FE192" w14:textId="72A99099" w:rsidR="006E4715" w:rsidRDefault="006E4715" w:rsidP="006E4715">
      <w:pPr>
        <w:pStyle w:val="ListParagraph"/>
        <w:numPr>
          <w:ilvl w:val="0"/>
          <w:numId w:val="11"/>
        </w:numPr>
        <w:rPr>
          <w:lang w:val="en-US"/>
        </w:rPr>
      </w:pPr>
      <w:r w:rsidRPr="006E4715">
        <w:rPr>
          <w:lang w:val="en-US"/>
        </w:rPr>
        <w:t>Linked List</w:t>
      </w:r>
    </w:p>
    <w:p w14:paraId="6F51825F" w14:textId="0FFD0EE6" w:rsidR="006E4715" w:rsidRDefault="006E4715" w:rsidP="006E4715">
      <w:pPr>
        <w:pStyle w:val="ListParagraph"/>
        <w:numPr>
          <w:ilvl w:val="0"/>
          <w:numId w:val="11"/>
        </w:numPr>
        <w:rPr>
          <w:lang w:val="en-US"/>
        </w:rPr>
      </w:pPr>
      <w:r w:rsidRPr="006E4715">
        <w:rPr>
          <w:lang w:val="en-US"/>
        </w:rPr>
        <w:t>Tree</w:t>
      </w:r>
    </w:p>
    <w:p w14:paraId="4F2E1ADA" w14:textId="4DED3133" w:rsidR="006E4715" w:rsidRDefault="006E4715" w:rsidP="006E4715">
      <w:pPr>
        <w:pStyle w:val="ListParagraph"/>
        <w:numPr>
          <w:ilvl w:val="0"/>
          <w:numId w:val="11"/>
        </w:numPr>
        <w:rPr>
          <w:lang w:val="en-US"/>
        </w:rPr>
      </w:pPr>
      <w:r w:rsidRPr="006E4715">
        <w:rPr>
          <w:lang w:val="en-US"/>
        </w:rPr>
        <w:t>Queue</w:t>
      </w:r>
    </w:p>
    <w:p w14:paraId="561998CC" w14:textId="77777777" w:rsidR="006E4715" w:rsidRDefault="006E4715" w:rsidP="006E4715">
      <w:pPr>
        <w:rPr>
          <w:lang w:val="en-US"/>
        </w:rPr>
      </w:pPr>
    </w:p>
    <w:p w14:paraId="13B3B4A5" w14:textId="021541D9" w:rsidR="006E4715" w:rsidRDefault="006E4715" w:rsidP="006E4715">
      <w:pPr>
        <w:pStyle w:val="ListParagraph"/>
        <w:numPr>
          <w:ilvl w:val="0"/>
          <w:numId w:val="1"/>
        </w:numPr>
        <w:rPr>
          <w:lang w:val="en-US"/>
        </w:rPr>
      </w:pPr>
      <w:r w:rsidRPr="006E4715">
        <w:rPr>
          <w:lang w:val="en-US"/>
        </w:rPr>
        <w:t>Which of the following statement(s) about stack data structure is/are NOT correct?</w:t>
      </w:r>
    </w:p>
    <w:p w14:paraId="043B011A" w14:textId="4DDA5CDE" w:rsidR="006E4715" w:rsidRDefault="006E4715" w:rsidP="006E4715">
      <w:pPr>
        <w:pStyle w:val="ListParagraph"/>
        <w:numPr>
          <w:ilvl w:val="0"/>
          <w:numId w:val="12"/>
        </w:numPr>
        <w:rPr>
          <w:lang w:val="en-US"/>
        </w:rPr>
      </w:pPr>
      <w:r w:rsidRPr="006E4715">
        <w:rPr>
          <w:lang w:val="en-US"/>
        </w:rPr>
        <w:t>Top of the Stack always contain the new node</w:t>
      </w:r>
    </w:p>
    <w:p w14:paraId="4FF754F5" w14:textId="57009A49" w:rsidR="006E4715" w:rsidRPr="006E4715" w:rsidRDefault="006E4715" w:rsidP="006E4715">
      <w:pPr>
        <w:pStyle w:val="ListParagraph"/>
        <w:numPr>
          <w:ilvl w:val="0"/>
          <w:numId w:val="12"/>
        </w:numPr>
        <w:rPr>
          <w:color w:val="C00000"/>
          <w:lang w:val="en-US"/>
        </w:rPr>
      </w:pPr>
      <w:r w:rsidRPr="006E4715">
        <w:rPr>
          <w:color w:val="C00000"/>
          <w:lang w:val="en-US"/>
        </w:rPr>
        <w:t>Stack is the FIFO data structure</w:t>
      </w:r>
    </w:p>
    <w:p w14:paraId="22B7BDA8" w14:textId="772F83D1" w:rsidR="006E4715" w:rsidRDefault="006E4715" w:rsidP="006E4715">
      <w:pPr>
        <w:pStyle w:val="ListParagraph"/>
        <w:numPr>
          <w:ilvl w:val="0"/>
          <w:numId w:val="12"/>
        </w:numPr>
        <w:rPr>
          <w:lang w:val="en-US"/>
        </w:rPr>
      </w:pPr>
      <w:r w:rsidRPr="006E4715">
        <w:rPr>
          <w:lang w:val="en-US"/>
        </w:rPr>
        <w:t>Null link is present in the last node at the bottom of the stack</w:t>
      </w:r>
    </w:p>
    <w:p w14:paraId="71206265" w14:textId="1DA0C8FA" w:rsidR="006E4715" w:rsidRDefault="006E4715" w:rsidP="006E4715">
      <w:pPr>
        <w:pStyle w:val="ListParagraph"/>
        <w:numPr>
          <w:ilvl w:val="0"/>
          <w:numId w:val="12"/>
        </w:numPr>
        <w:rPr>
          <w:lang w:val="en-US"/>
        </w:rPr>
      </w:pPr>
      <w:r w:rsidRPr="006E4715">
        <w:rPr>
          <w:lang w:val="en-US"/>
        </w:rPr>
        <w:t>Linked List are used for implementing Stacks</w:t>
      </w:r>
    </w:p>
    <w:p w14:paraId="1D9ABD79" w14:textId="77777777" w:rsidR="006E4715" w:rsidRDefault="006E4715" w:rsidP="006E4715">
      <w:pPr>
        <w:rPr>
          <w:lang w:val="en-US"/>
        </w:rPr>
      </w:pPr>
    </w:p>
    <w:p w14:paraId="2009B765" w14:textId="4198BF1B" w:rsidR="006E4715" w:rsidRDefault="006E4715" w:rsidP="006E4715">
      <w:pPr>
        <w:pStyle w:val="ListParagraph"/>
        <w:numPr>
          <w:ilvl w:val="0"/>
          <w:numId w:val="1"/>
        </w:numPr>
        <w:rPr>
          <w:lang w:val="en-US"/>
        </w:rPr>
      </w:pPr>
      <w:r w:rsidRPr="006E4715">
        <w:rPr>
          <w:lang w:val="en-US"/>
        </w:rPr>
        <w:t>The data structure required for Breadth First Traversal on a graph is?</w:t>
      </w:r>
    </w:p>
    <w:p w14:paraId="38A3A2AB" w14:textId="37356A09" w:rsidR="006E4715" w:rsidRDefault="006E4715" w:rsidP="006E4715">
      <w:pPr>
        <w:pStyle w:val="ListParagraph"/>
        <w:numPr>
          <w:ilvl w:val="0"/>
          <w:numId w:val="13"/>
        </w:numPr>
        <w:rPr>
          <w:lang w:val="en-US"/>
        </w:rPr>
      </w:pPr>
      <w:r w:rsidRPr="006E4715">
        <w:rPr>
          <w:lang w:val="en-US"/>
        </w:rPr>
        <w:t>Array</w:t>
      </w:r>
    </w:p>
    <w:p w14:paraId="6A53D574" w14:textId="760B8B77" w:rsidR="006E4715" w:rsidRDefault="006E4715" w:rsidP="006E4715">
      <w:pPr>
        <w:pStyle w:val="ListParagraph"/>
        <w:numPr>
          <w:ilvl w:val="0"/>
          <w:numId w:val="13"/>
        </w:numPr>
        <w:rPr>
          <w:lang w:val="en-US"/>
        </w:rPr>
      </w:pPr>
      <w:r w:rsidRPr="006E4715">
        <w:rPr>
          <w:lang w:val="en-US"/>
        </w:rPr>
        <w:t>Stack</w:t>
      </w:r>
    </w:p>
    <w:p w14:paraId="7105CA6F" w14:textId="0C98C021" w:rsidR="006E4715" w:rsidRDefault="006E4715" w:rsidP="006E4715">
      <w:pPr>
        <w:pStyle w:val="ListParagraph"/>
        <w:numPr>
          <w:ilvl w:val="0"/>
          <w:numId w:val="13"/>
        </w:numPr>
        <w:rPr>
          <w:lang w:val="en-US"/>
        </w:rPr>
      </w:pPr>
      <w:r w:rsidRPr="006E4715">
        <w:rPr>
          <w:lang w:val="en-US"/>
        </w:rPr>
        <w:t>Tree</w:t>
      </w:r>
    </w:p>
    <w:p w14:paraId="77A6240E" w14:textId="4D0CD109" w:rsidR="006E4715" w:rsidRPr="006E4715" w:rsidRDefault="006E4715" w:rsidP="006E4715">
      <w:pPr>
        <w:pStyle w:val="ListParagraph"/>
        <w:numPr>
          <w:ilvl w:val="0"/>
          <w:numId w:val="13"/>
        </w:numPr>
        <w:rPr>
          <w:color w:val="C00000"/>
          <w:lang w:val="en-US"/>
        </w:rPr>
      </w:pPr>
      <w:r w:rsidRPr="006E4715">
        <w:rPr>
          <w:color w:val="C00000"/>
          <w:lang w:val="en-US"/>
        </w:rPr>
        <w:t>Queue</w:t>
      </w:r>
    </w:p>
    <w:p w14:paraId="6F45628C" w14:textId="77777777" w:rsidR="006E4715" w:rsidRDefault="006E4715" w:rsidP="006E4715">
      <w:pPr>
        <w:rPr>
          <w:lang w:val="en-US"/>
        </w:rPr>
      </w:pPr>
    </w:p>
    <w:p w14:paraId="4835D2EB" w14:textId="2E4823E2" w:rsidR="006E4715" w:rsidRDefault="006E4715" w:rsidP="006E4715">
      <w:pPr>
        <w:pStyle w:val="ListParagraph"/>
        <w:numPr>
          <w:ilvl w:val="0"/>
          <w:numId w:val="1"/>
        </w:numPr>
        <w:rPr>
          <w:lang w:val="en-US"/>
        </w:rPr>
      </w:pPr>
      <w:r w:rsidRPr="006E4715">
        <w:rPr>
          <w:lang w:val="en-US"/>
        </w:rPr>
        <w:t>The prefix form of A-B/ (C * D ^ E) is?</w:t>
      </w:r>
    </w:p>
    <w:p w14:paraId="204F3F68" w14:textId="7BC1992F" w:rsidR="006E4715" w:rsidRPr="002971C1" w:rsidRDefault="006E4715" w:rsidP="006E4715">
      <w:pPr>
        <w:pStyle w:val="ListParagraph"/>
        <w:numPr>
          <w:ilvl w:val="0"/>
          <w:numId w:val="14"/>
        </w:numPr>
        <w:rPr>
          <w:color w:val="C00000"/>
          <w:lang w:val="en-US"/>
        </w:rPr>
      </w:pPr>
      <w:r w:rsidRPr="002971C1">
        <w:rPr>
          <w:color w:val="C00000"/>
          <w:lang w:val="en-US"/>
        </w:rPr>
        <w:t>-A/B*C^DE</w:t>
      </w:r>
    </w:p>
    <w:p w14:paraId="292BAA3C" w14:textId="1BF76ED4" w:rsidR="006E4715" w:rsidRDefault="006E4715" w:rsidP="006E4715">
      <w:pPr>
        <w:pStyle w:val="ListParagraph"/>
        <w:numPr>
          <w:ilvl w:val="0"/>
          <w:numId w:val="14"/>
        </w:numPr>
        <w:rPr>
          <w:lang w:val="en-US"/>
        </w:rPr>
      </w:pPr>
      <w:r w:rsidRPr="006E4715">
        <w:rPr>
          <w:lang w:val="en-US"/>
        </w:rPr>
        <w:t>-A/BC*^DE</w:t>
      </w:r>
    </w:p>
    <w:p w14:paraId="4A5B895F" w14:textId="7813ACDB" w:rsidR="006E4715" w:rsidRDefault="006E4715" w:rsidP="006E4715">
      <w:pPr>
        <w:pStyle w:val="ListParagraph"/>
        <w:numPr>
          <w:ilvl w:val="0"/>
          <w:numId w:val="14"/>
        </w:numPr>
        <w:rPr>
          <w:lang w:val="en-US"/>
        </w:rPr>
      </w:pPr>
      <w:r w:rsidRPr="006E4715">
        <w:rPr>
          <w:lang w:val="en-US"/>
        </w:rPr>
        <w:t>-ABCD*^DE</w:t>
      </w:r>
    </w:p>
    <w:p w14:paraId="66210797" w14:textId="6D3D87F2" w:rsidR="006E4715" w:rsidRDefault="006E4715" w:rsidP="006E4715">
      <w:pPr>
        <w:pStyle w:val="ListParagraph"/>
        <w:numPr>
          <w:ilvl w:val="0"/>
          <w:numId w:val="14"/>
        </w:numPr>
        <w:rPr>
          <w:lang w:val="en-US"/>
        </w:rPr>
      </w:pPr>
      <w:r w:rsidRPr="006E4715">
        <w:rPr>
          <w:lang w:val="en-US"/>
        </w:rPr>
        <w:t>-/*^ACBDE</w:t>
      </w:r>
    </w:p>
    <w:p w14:paraId="341DA545" w14:textId="77777777" w:rsidR="006E4715" w:rsidRDefault="006E4715" w:rsidP="006E4715">
      <w:pPr>
        <w:rPr>
          <w:lang w:val="en-US"/>
        </w:rPr>
      </w:pPr>
    </w:p>
    <w:p w14:paraId="6B306E8A" w14:textId="6CC6B4E0" w:rsidR="006E4715" w:rsidRDefault="002971C1" w:rsidP="006E4715">
      <w:pPr>
        <w:pStyle w:val="ListParagraph"/>
        <w:numPr>
          <w:ilvl w:val="0"/>
          <w:numId w:val="1"/>
        </w:numPr>
        <w:rPr>
          <w:lang w:val="en-US"/>
        </w:rPr>
      </w:pPr>
      <w:r w:rsidRPr="002971C1">
        <w:rPr>
          <w:lang w:val="en-US"/>
        </w:rPr>
        <w:t>Which of the following points is/are not true about Linked List data structure when it is compared with an array?</w:t>
      </w:r>
    </w:p>
    <w:p w14:paraId="478CEDC7" w14:textId="011219E1" w:rsidR="002971C1" w:rsidRDefault="002971C1" w:rsidP="002971C1">
      <w:pPr>
        <w:pStyle w:val="ListParagraph"/>
        <w:numPr>
          <w:ilvl w:val="0"/>
          <w:numId w:val="15"/>
        </w:numPr>
        <w:rPr>
          <w:lang w:val="en-US"/>
        </w:rPr>
      </w:pPr>
      <w:r w:rsidRPr="002971C1">
        <w:rPr>
          <w:lang w:val="en-US"/>
        </w:rPr>
        <w:t>Random access is not allowed in a typical implementation of Linked Lists</w:t>
      </w:r>
    </w:p>
    <w:p w14:paraId="3B057E11" w14:textId="138674F0" w:rsidR="002971C1" w:rsidRPr="002971C1" w:rsidRDefault="002971C1" w:rsidP="002971C1">
      <w:pPr>
        <w:pStyle w:val="ListParagraph"/>
        <w:numPr>
          <w:ilvl w:val="0"/>
          <w:numId w:val="15"/>
        </w:numPr>
        <w:rPr>
          <w:color w:val="C00000"/>
          <w:lang w:val="en-US"/>
        </w:rPr>
      </w:pPr>
      <w:r w:rsidRPr="002971C1">
        <w:rPr>
          <w:color w:val="C00000"/>
          <w:lang w:val="en-US"/>
        </w:rPr>
        <w:t>Access of elements in linked list takes less time than compared to arrays</w:t>
      </w:r>
    </w:p>
    <w:p w14:paraId="5C5B9DDD" w14:textId="496AC7F6" w:rsidR="002971C1" w:rsidRDefault="002971C1" w:rsidP="002971C1">
      <w:pPr>
        <w:pStyle w:val="ListParagraph"/>
        <w:numPr>
          <w:ilvl w:val="0"/>
          <w:numId w:val="15"/>
        </w:numPr>
        <w:rPr>
          <w:lang w:val="en-US"/>
        </w:rPr>
      </w:pPr>
      <w:r w:rsidRPr="002971C1">
        <w:rPr>
          <w:lang w:val="en-US"/>
        </w:rPr>
        <w:t>Arrays have better cache locality that can make them better in terms of performance</w:t>
      </w:r>
    </w:p>
    <w:p w14:paraId="4FADC152" w14:textId="1062D46D" w:rsidR="002971C1" w:rsidRDefault="002971C1" w:rsidP="002971C1">
      <w:pPr>
        <w:pStyle w:val="ListParagraph"/>
        <w:numPr>
          <w:ilvl w:val="0"/>
          <w:numId w:val="15"/>
        </w:numPr>
        <w:rPr>
          <w:lang w:val="en-US"/>
        </w:rPr>
      </w:pPr>
      <w:r w:rsidRPr="002971C1">
        <w:rPr>
          <w:lang w:val="en-US"/>
        </w:rPr>
        <w:lastRenderedPageBreak/>
        <w:t>It is easy to insert and delete elements in Linked List</w:t>
      </w:r>
    </w:p>
    <w:p w14:paraId="437BCA2B" w14:textId="77777777" w:rsidR="002971C1" w:rsidRDefault="002971C1" w:rsidP="002971C1">
      <w:pPr>
        <w:rPr>
          <w:lang w:val="en-US"/>
        </w:rPr>
      </w:pPr>
    </w:p>
    <w:p w14:paraId="65D1150D" w14:textId="5E2067F4" w:rsidR="002971C1" w:rsidRDefault="002971C1" w:rsidP="002971C1">
      <w:pPr>
        <w:pStyle w:val="ListParagraph"/>
        <w:numPr>
          <w:ilvl w:val="0"/>
          <w:numId w:val="1"/>
        </w:numPr>
        <w:rPr>
          <w:lang w:val="en-US"/>
        </w:rPr>
      </w:pPr>
      <w:r w:rsidRPr="002971C1">
        <w:rPr>
          <w:lang w:val="en-US"/>
        </w:rPr>
        <w:t xml:space="preserve">Which data structure is based on the Last </w:t>
      </w:r>
      <w:proofErr w:type="gramStart"/>
      <w:r w:rsidRPr="002971C1">
        <w:rPr>
          <w:lang w:val="en-US"/>
        </w:rPr>
        <w:t>In</w:t>
      </w:r>
      <w:proofErr w:type="gramEnd"/>
      <w:r w:rsidRPr="002971C1">
        <w:rPr>
          <w:lang w:val="en-US"/>
        </w:rPr>
        <w:t xml:space="preserve"> First Out (LIFO) principle?</w:t>
      </w:r>
    </w:p>
    <w:p w14:paraId="0067090C" w14:textId="4F763D1F" w:rsidR="002971C1" w:rsidRDefault="002971C1" w:rsidP="002971C1">
      <w:pPr>
        <w:pStyle w:val="ListParagraph"/>
        <w:numPr>
          <w:ilvl w:val="0"/>
          <w:numId w:val="16"/>
        </w:numPr>
        <w:rPr>
          <w:lang w:val="en-US"/>
        </w:rPr>
      </w:pPr>
      <w:r w:rsidRPr="002971C1">
        <w:rPr>
          <w:lang w:val="en-US"/>
        </w:rPr>
        <w:t>Tree</w:t>
      </w:r>
    </w:p>
    <w:p w14:paraId="3DDF3FB1" w14:textId="49EF7097" w:rsidR="002971C1" w:rsidRDefault="002971C1" w:rsidP="002971C1">
      <w:pPr>
        <w:pStyle w:val="ListParagraph"/>
        <w:numPr>
          <w:ilvl w:val="0"/>
          <w:numId w:val="16"/>
        </w:numPr>
        <w:rPr>
          <w:lang w:val="en-US"/>
        </w:rPr>
      </w:pPr>
      <w:r w:rsidRPr="002971C1">
        <w:rPr>
          <w:lang w:val="en-US"/>
        </w:rPr>
        <w:t>Linked List</w:t>
      </w:r>
    </w:p>
    <w:p w14:paraId="1E87F852" w14:textId="753A6931" w:rsidR="002971C1" w:rsidRPr="002971C1" w:rsidRDefault="002971C1" w:rsidP="002971C1">
      <w:pPr>
        <w:pStyle w:val="ListParagraph"/>
        <w:numPr>
          <w:ilvl w:val="0"/>
          <w:numId w:val="16"/>
        </w:numPr>
        <w:rPr>
          <w:color w:val="C00000"/>
          <w:lang w:val="en-US"/>
        </w:rPr>
      </w:pPr>
      <w:r w:rsidRPr="002971C1">
        <w:rPr>
          <w:color w:val="C00000"/>
          <w:lang w:val="en-US"/>
        </w:rPr>
        <w:t>Stack</w:t>
      </w:r>
    </w:p>
    <w:p w14:paraId="74338B87" w14:textId="5365E280" w:rsidR="002971C1" w:rsidRDefault="002971C1" w:rsidP="002971C1">
      <w:pPr>
        <w:pStyle w:val="ListParagraph"/>
        <w:numPr>
          <w:ilvl w:val="0"/>
          <w:numId w:val="16"/>
        </w:numPr>
        <w:rPr>
          <w:lang w:val="en-US"/>
        </w:rPr>
      </w:pPr>
      <w:r w:rsidRPr="002971C1">
        <w:rPr>
          <w:lang w:val="en-US"/>
        </w:rPr>
        <w:t>Queue</w:t>
      </w:r>
    </w:p>
    <w:p w14:paraId="0BB627E3" w14:textId="77777777" w:rsidR="002971C1" w:rsidRDefault="002971C1" w:rsidP="002971C1">
      <w:pPr>
        <w:rPr>
          <w:lang w:val="en-US"/>
        </w:rPr>
      </w:pPr>
    </w:p>
    <w:p w14:paraId="47C6D82D" w14:textId="18209525" w:rsidR="002971C1" w:rsidRDefault="00A32773" w:rsidP="00A32773">
      <w:pPr>
        <w:pStyle w:val="ListParagraph"/>
        <w:numPr>
          <w:ilvl w:val="0"/>
          <w:numId w:val="1"/>
        </w:numPr>
        <w:rPr>
          <w:lang w:val="en-US"/>
        </w:rPr>
      </w:pPr>
      <w:r w:rsidRPr="00A32773">
        <w:rPr>
          <w:lang w:val="en-US"/>
        </w:rPr>
        <w:t>Which of the following application makes use of a circular linked list?</w:t>
      </w:r>
    </w:p>
    <w:p w14:paraId="50B46AE1" w14:textId="616D922C" w:rsidR="00A32773" w:rsidRDefault="00A32773" w:rsidP="00A32773">
      <w:pPr>
        <w:pStyle w:val="ListParagraph"/>
        <w:numPr>
          <w:ilvl w:val="0"/>
          <w:numId w:val="17"/>
        </w:numPr>
        <w:rPr>
          <w:lang w:val="en-US"/>
        </w:rPr>
      </w:pPr>
      <w:r w:rsidRPr="00A32773">
        <w:rPr>
          <w:lang w:val="en-US"/>
        </w:rPr>
        <w:t>Recursive function calls</w:t>
      </w:r>
    </w:p>
    <w:p w14:paraId="282A046D" w14:textId="423747B6" w:rsidR="00A32773" w:rsidRDefault="00A32773" w:rsidP="00A32773">
      <w:pPr>
        <w:pStyle w:val="ListParagraph"/>
        <w:numPr>
          <w:ilvl w:val="0"/>
          <w:numId w:val="17"/>
        </w:numPr>
        <w:rPr>
          <w:lang w:val="en-US"/>
        </w:rPr>
      </w:pPr>
      <w:r w:rsidRPr="00A32773">
        <w:rPr>
          <w:lang w:val="en-US"/>
        </w:rPr>
        <w:t>Undo operation in a text editor</w:t>
      </w:r>
    </w:p>
    <w:p w14:paraId="32BAAFFB" w14:textId="79A03596" w:rsidR="00A32773" w:rsidRDefault="00A32773" w:rsidP="00A32773">
      <w:pPr>
        <w:pStyle w:val="ListParagraph"/>
        <w:numPr>
          <w:ilvl w:val="0"/>
          <w:numId w:val="17"/>
        </w:numPr>
        <w:rPr>
          <w:lang w:val="en-US"/>
        </w:rPr>
      </w:pPr>
      <w:r w:rsidRPr="00A32773">
        <w:rPr>
          <w:lang w:val="en-US"/>
        </w:rPr>
        <w:t>Implement Hash Tables</w:t>
      </w:r>
    </w:p>
    <w:p w14:paraId="0A1D43EB" w14:textId="36201704" w:rsidR="00A32773" w:rsidRPr="00A32773" w:rsidRDefault="00A32773" w:rsidP="00A32773">
      <w:pPr>
        <w:pStyle w:val="ListParagraph"/>
        <w:numPr>
          <w:ilvl w:val="0"/>
          <w:numId w:val="17"/>
        </w:numPr>
        <w:rPr>
          <w:color w:val="C00000"/>
          <w:lang w:val="en-US"/>
        </w:rPr>
      </w:pPr>
      <w:r w:rsidRPr="00A32773">
        <w:rPr>
          <w:color w:val="C00000"/>
          <w:lang w:val="en-US"/>
        </w:rPr>
        <w:t>Allocating CPU to resources</w:t>
      </w:r>
    </w:p>
    <w:p w14:paraId="473FA4A9" w14:textId="77777777" w:rsidR="00A32773" w:rsidRDefault="00A32773" w:rsidP="00A32773">
      <w:pPr>
        <w:rPr>
          <w:lang w:val="en-US"/>
        </w:rPr>
      </w:pPr>
    </w:p>
    <w:p w14:paraId="6B2943EC" w14:textId="0313DC80" w:rsidR="00A32773" w:rsidRDefault="00E94C01" w:rsidP="00A32773">
      <w:pPr>
        <w:pStyle w:val="ListParagraph"/>
        <w:numPr>
          <w:ilvl w:val="0"/>
          <w:numId w:val="1"/>
        </w:numPr>
        <w:rPr>
          <w:lang w:val="en-US"/>
        </w:rPr>
      </w:pPr>
      <w:r w:rsidRPr="00E94C01">
        <w:rPr>
          <w:lang w:val="en-US"/>
        </w:rPr>
        <w:t>What is a bit array?</w:t>
      </w:r>
    </w:p>
    <w:p w14:paraId="6939611B" w14:textId="0F0CE96A" w:rsidR="00E94C01" w:rsidRPr="00E94C01" w:rsidRDefault="00E94C01" w:rsidP="00E94C01">
      <w:pPr>
        <w:pStyle w:val="ListParagraph"/>
        <w:numPr>
          <w:ilvl w:val="0"/>
          <w:numId w:val="18"/>
        </w:numPr>
        <w:rPr>
          <w:color w:val="C00000"/>
          <w:lang w:val="en-US"/>
        </w:rPr>
      </w:pPr>
      <w:r w:rsidRPr="00E94C01">
        <w:rPr>
          <w:color w:val="C00000"/>
          <w:lang w:val="en-US"/>
        </w:rPr>
        <w:t>Data structure that compactly stores bits</w:t>
      </w:r>
    </w:p>
    <w:p w14:paraId="6181B6BC" w14:textId="29BAB9F0" w:rsidR="00E94C01" w:rsidRDefault="00E94C01" w:rsidP="00E94C01">
      <w:pPr>
        <w:pStyle w:val="ListParagraph"/>
        <w:numPr>
          <w:ilvl w:val="0"/>
          <w:numId w:val="18"/>
        </w:numPr>
        <w:rPr>
          <w:lang w:val="en-US"/>
        </w:rPr>
      </w:pPr>
      <w:r w:rsidRPr="00E94C01">
        <w:rPr>
          <w:lang w:val="en-US"/>
        </w:rPr>
        <w:t>Data structure for representing arrays of records</w:t>
      </w:r>
    </w:p>
    <w:p w14:paraId="5AE4270F" w14:textId="69C9AC8F" w:rsidR="00E94C01" w:rsidRDefault="00E94C01" w:rsidP="00E94C01">
      <w:pPr>
        <w:pStyle w:val="ListParagraph"/>
        <w:numPr>
          <w:ilvl w:val="0"/>
          <w:numId w:val="18"/>
        </w:numPr>
        <w:rPr>
          <w:lang w:val="en-US"/>
        </w:rPr>
      </w:pPr>
      <w:r w:rsidRPr="00E94C01">
        <w:rPr>
          <w:lang w:val="en-US"/>
        </w:rPr>
        <w:t>Array in which elements are not present in continuous locations</w:t>
      </w:r>
    </w:p>
    <w:p w14:paraId="56C473CD" w14:textId="02489E6A" w:rsidR="00E94C01" w:rsidRDefault="00E94C01" w:rsidP="00E94C01">
      <w:pPr>
        <w:pStyle w:val="ListParagraph"/>
        <w:numPr>
          <w:ilvl w:val="0"/>
          <w:numId w:val="18"/>
        </w:numPr>
        <w:rPr>
          <w:lang w:val="en-US"/>
        </w:rPr>
      </w:pPr>
      <w:r w:rsidRPr="00E94C01">
        <w:rPr>
          <w:lang w:val="en-US"/>
        </w:rPr>
        <w:t>An array in which most of the elements have the same value</w:t>
      </w:r>
    </w:p>
    <w:p w14:paraId="7A267DB2" w14:textId="77777777" w:rsidR="00E94C01" w:rsidRDefault="00E94C01" w:rsidP="00E94C01">
      <w:pPr>
        <w:rPr>
          <w:lang w:val="en-US"/>
        </w:rPr>
      </w:pPr>
    </w:p>
    <w:p w14:paraId="70D75A77" w14:textId="0818856A" w:rsidR="00E94C01" w:rsidRDefault="00E94C01" w:rsidP="00E94C01">
      <w:pPr>
        <w:pStyle w:val="ListParagraph"/>
        <w:numPr>
          <w:ilvl w:val="0"/>
          <w:numId w:val="1"/>
        </w:numPr>
        <w:rPr>
          <w:lang w:val="en-US"/>
        </w:rPr>
      </w:pPr>
      <w:r w:rsidRPr="00E94C01">
        <w:rPr>
          <w:lang w:val="en-US"/>
        </w:rPr>
        <w:t>Which of the following tree data structures is not a balanced binary tree?</w:t>
      </w:r>
    </w:p>
    <w:p w14:paraId="6297498E" w14:textId="50801FDB" w:rsidR="00E94C01" w:rsidRDefault="00E94C01" w:rsidP="00E94C01">
      <w:pPr>
        <w:pStyle w:val="ListParagraph"/>
        <w:numPr>
          <w:ilvl w:val="0"/>
          <w:numId w:val="19"/>
        </w:numPr>
        <w:rPr>
          <w:lang w:val="en-US"/>
        </w:rPr>
      </w:pPr>
      <w:r w:rsidRPr="00E94C01">
        <w:rPr>
          <w:lang w:val="en-US"/>
        </w:rPr>
        <w:t>Splay tree</w:t>
      </w:r>
    </w:p>
    <w:p w14:paraId="311473C2" w14:textId="5C706CA0" w:rsidR="00E94C01" w:rsidRPr="00D2219E" w:rsidRDefault="00E94C01" w:rsidP="00E94C01">
      <w:pPr>
        <w:pStyle w:val="ListParagraph"/>
        <w:numPr>
          <w:ilvl w:val="0"/>
          <w:numId w:val="19"/>
        </w:numPr>
        <w:rPr>
          <w:color w:val="C00000"/>
          <w:lang w:val="en-US"/>
        </w:rPr>
      </w:pPr>
      <w:r w:rsidRPr="00D2219E">
        <w:rPr>
          <w:color w:val="C00000"/>
          <w:lang w:val="en-US"/>
        </w:rPr>
        <w:t>B-tree</w:t>
      </w:r>
    </w:p>
    <w:p w14:paraId="18C552CF" w14:textId="1B5E36FA" w:rsidR="00E94C01" w:rsidRDefault="00E94C01" w:rsidP="00E94C01">
      <w:pPr>
        <w:pStyle w:val="ListParagraph"/>
        <w:numPr>
          <w:ilvl w:val="0"/>
          <w:numId w:val="19"/>
        </w:numPr>
        <w:rPr>
          <w:lang w:val="en-US"/>
        </w:rPr>
      </w:pPr>
      <w:r w:rsidRPr="00E94C01">
        <w:rPr>
          <w:lang w:val="en-US"/>
        </w:rPr>
        <w:t>AVL tree</w:t>
      </w:r>
    </w:p>
    <w:p w14:paraId="430DA129" w14:textId="05D42BD4" w:rsidR="00E94C01" w:rsidRDefault="00E94C01" w:rsidP="00E94C01">
      <w:pPr>
        <w:pStyle w:val="ListParagraph"/>
        <w:numPr>
          <w:ilvl w:val="0"/>
          <w:numId w:val="19"/>
        </w:numPr>
        <w:rPr>
          <w:lang w:val="en-US"/>
        </w:rPr>
      </w:pPr>
      <w:r w:rsidRPr="00E94C01">
        <w:rPr>
          <w:lang w:val="en-US"/>
        </w:rPr>
        <w:t>Red-black tree</w:t>
      </w:r>
    </w:p>
    <w:p w14:paraId="6115A6D0" w14:textId="77777777" w:rsidR="00E94C01" w:rsidRDefault="00E94C01" w:rsidP="00E94C01">
      <w:pPr>
        <w:rPr>
          <w:lang w:val="en-US"/>
        </w:rPr>
      </w:pPr>
    </w:p>
    <w:p w14:paraId="3904D0BD" w14:textId="43352BE2" w:rsidR="00E94C01" w:rsidRDefault="000E2B20" w:rsidP="000E2B20">
      <w:pPr>
        <w:pStyle w:val="ListParagraph"/>
        <w:numPr>
          <w:ilvl w:val="0"/>
          <w:numId w:val="1"/>
        </w:numPr>
        <w:rPr>
          <w:lang w:val="en-US"/>
        </w:rPr>
      </w:pPr>
      <w:r w:rsidRPr="000E2B20">
        <w:rPr>
          <w:lang w:val="en-US"/>
        </w:rPr>
        <w:t>Which of the following is not the type of queue?</w:t>
      </w:r>
    </w:p>
    <w:p w14:paraId="03783CBF" w14:textId="5A0CFAEB" w:rsidR="000E2B20" w:rsidRDefault="000E2B20" w:rsidP="000E2B20">
      <w:pPr>
        <w:pStyle w:val="ListParagraph"/>
        <w:numPr>
          <w:ilvl w:val="0"/>
          <w:numId w:val="20"/>
        </w:numPr>
        <w:rPr>
          <w:lang w:val="en-US"/>
        </w:rPr>
      </w:pPr>
      <w:r w:rsidRPr="000E2B20">
        <w:rPr>
          <w:lang w:val="en-US"/>
        </w:rPr>
        <w:t>Priority queue</w:t>
      </w:r>
    </w:p>
    <w:p w14:paraId="6E9C6BB9" w14:textId="6AC04B74" w:rsidR="000E2B20" w:rsidRDefault="000E2B20" w:rsidP="000E2B20">
      <w:pPr>
        <w:pStyle w:val="ListParagraph"/>
        <w:numPr>
          <w:ilvl w:val="0"/>
          <w:numId w:val="20"/>
        </w:numPr>
        <w:rPr>
          <w:lang w:val="en-US"/>
        </w:rPr>
      </w:pPr>
      <w:r w:rsidRPr="000E2B20">
        <w:rPr>
          <w:lang w:val="en-US"/>
        </w:rPr>
        <w:t>Circular queue</w:t>
      </w:r>
    </w:p>
    <w:p w14:paraId="341AE960" w14:textId="01EE05CF" w:rsidR="000E2B20" w:rsidRPr="000E2B20" w:rsidRDefault="000E2B20" w:rsidP="000E2B20">
      <w:pPr>
        <w:pStyle w:val="ListParagraph"/>
        <w:numPr>
          <w:ilvl w:val="0"/>
          <w:numId w:val="20"/>
        </w:numPr>
        <w:rPr>
          <w:color w:val="C00000"/>
          <w:lang w:val="en-US"/>
        </w:rPr>
      </w:pPr>
      <w:r w:rsidRPr="000E2B20">
        <w:rPr>
          <w:color w:val="C00000"/>
          <w:lang w:val="en-US"/>
        </w:rPr>
        <w:t>Single ended queue</w:t>
      </w:r>
    </w:p>
    <w:p w14:paraId="713BD463" w14:textId="4B709A6A" w:rsidR="000E2B20" w:rsidRDefault="000E2B20" w:rsidP="000E2B20">
      <w:pPr>
        <w:pStyle w:val="ListParagraph"/>
        <w:numPr>
          <w:ilvl w:val="0"/>
          <w:numId w:val="20"/>
        </w:numPr>
        <w:rPr>
          <w:lang w:val="en-US"/>
        </w:rPr>
      </w:pPr>
      <w:r w:rsidRPr="000E2B20">
        <w:rPr>
          <w:lang w:val="en-US"/>
        </w:rPr>
        <w:t>Ordinary queue</w:t>
      </w:r>
    </w:p>
    <w:p w14:paraId="79C172B1" w14:textId="77777777" w:rsidR="000E2B20" w:rsidRDefault="000E2B20" w:rsidP="000E2B20">
      <w:pPr>
        <w:rPr>
          <w:lang w:val="en-US"/>
        </w:rPr>
      </w:pPr>
    </w:p>
    <w:p w14:paraId="48018FB1" w14:textId="601AD292" w:rsidR="000E2B20" w:rsidRDefault="000E2B20" w:rsidP="000E2B20">
      <w:pPr>
        <w:pStyle w:val="ListParagraph"/>
        <w:numPr>
          <w:ilvl w:val="0"/>
          <w:numId w:val="1"/>
        </w:numPr>
        <w:rPr>
          <w:lang w:val="en-US"/>
        </w:rPr>
      </w:pPr>
      <w:r w:rsidRPr="000E2B20">
        <w:rPr>
          <w:lang w:val="en-US"/>
        </w:rPr>
        <w:t>Which of the following data structures can be used for parentheses matching?</w:t>
      </w:r>
    </w:p>
    <w:p w14:paraId="12BF8C87" w14:textId="13B33E68" w:rsidR="000E2B20" w:rsidRDefault="000E2B20" w:rsidP="000E2B20">
      <w:pPr>
        <w:pStyle w:val="ListParagraph"/>
        <w:numPr>
          <w:ilvl w:val="0"/>
          <w:numId w:val="21"/>
        </w:numPr>
        <w:rPr>
          <w:lang w:val="en-US"/>
        </w:rPr>
      </w:pPr>
      <w:r w:rsidRPr="000E2B20">
        <w:rPr>
          <w:lang w:val="en-US"/>
        </w:rPr>
        <w:t>n-ary tree</w:t>
      </w:r>
    </w:p>
    <w:p w14:paraId="369ADE4E" w14:textId="31E15F1A" w:rsidR="000E2B20" w:rsidRDefault="000E2B20" w:rsidP="000E2B20">
      <w:pPr>
        <w:pStyle w:val="ListParagraph"/>
        <w:numPr>
          <w:ilvl w:val="0"/>
          <w:numId w:val="21"/>
        </w:numPr>
        <w:rPr>
          <w:lang w:val="en-US"/>
        </w:rPr>
      </w:pPr>
      <w:r w:rsidRPr="000E2B20">
        <w:rPr>
          <w:lang w:val="en-US"/>
        </w:rPr>
        <w:t>queue</w:t>
      </w:r>
    </w:p>
    <w:p w14:paraId="58BAD1EB" w14:textId="4372754E" w:rsidR="000E2B20" w:rsidRDefault="000E2B20" w:rsidP="000E2B20">
      <w:pPr>
        <w:pStyle w:val="ListParagraph"/>
        <w:numPr>
          <w:ilvl w:val="0"/>
          <w:numId w:val="21"/>
        </w:numPr>
        <w:rPr>
          <w:lang w:val="en-US"/>
        </w:rPr>
      </w:pPr>
      <w:r w:rsidRPr="000E2B20">
        <w:rPr>
          <w:lang w:val="en-US"/>
        </w:rPr>
        <w:t>priority queue</w:t>
      </w:r>
    </w:p>
    <w:p w14:paraId="56FDB76D" w14:textId="0920DA74" w:rsidR="000E2B20" w:rsidRPr="000E2B20" w:rsidRDefault="000E2B20" w:rsidP="000E2B20">
      <w:pPr>
        <w:pStyle w:val="ListParagraph"/>
        <w:numPr>
          <w:ilvl w:val="0"/>
          <w:numId w:val="21"/>
        </w:numPr>
        <w:rPr>
          <w:color w:val="C00000"/>
          <w:lang w:val="en-US"/>
        </w:rPr>
      </w:pPr>
      <w:r w:rsidRPr="000E2B20">
        <w:rPr>
          <w:color w:val="C00000"/>
          <w:lang w:val="en-US"/>
        </w:rPr>
        <w:t>stack</w:t>
      </w:r>
    </w:p>
    <w:p w14:paraId="011DA559" w14:textId="77777777" w:rsidR="000E2B20" w:rsidRDefault="000E2B20" w:rsidP="000E2B20">
      <w:pPr>
        <w:rPr>
          <w:lang w:val="en-US"/>
        </w:rPr>
      </w:pPr>
    </w:p>
    <w:p w14:paraId="55CBC4D5" w14:textId="6B666F49" w:rsidR="000E2B20" w:rsidRDefault="000E2B20" w:rsidP="000E2B20">
      <w:pPr>
        <w:pStyle w:val="ListParagraph"/>
        <w:numPr>
          <w:ilvl w:val="0"/>
          <w:numId w:val="1"/>
        </w:numPr>
        <w:rPr>
          <w:lang w:val="en-US"/>
        </w:rPr>
      </w:pPr>
      <w:r w:rsidRPr="000E2B20">
        <w:rPr>
          <w:lang w:val="en-US"/>
        </w:rPr>
        <w:t>Which algorithm is used in the top tree data structure?</w:t>
      </w:r>
    </w:p>
    <w:p w14:paraId="440ECB10" w14:textId="39D54CFF" w:rsidR="000E2B20" w:rsidRDefault="000E2B20" w:rsidP="000E2B20">
      <w:pPr>
        <w:pStyle w:val="ListParagraph"/>
        <w:numPr>
          <w:ilvl w:val="0"/>
          <w:numId w:val="22"/>
        </w:numPr>
        <w:rPr>
          <w:lang w:val="en-US"/>
        </w:rPr>
      </w:pPr>
      <w:r w:rsidRPr="000E2B20">
        <w:rPr>
          <w:lang w:val="en-US"/>
        </w:rPr>
        <w:t>Backtracking</w:t>
      </w:r>
    </w:p>
    <w:p w14:paraId="23143EDC" w14:textId="44A35BB2" w:rsidR="000E2B20" w:rsidRPr="000E2B20" w:rsidRDefault="000E2B20" w:rsidP="000E2B20">
      <w:pPr>
        <w:pStyle w:val="ListParagraph"/>
        <w:numPr>
          <w:ilvl w:val="0"/>
          <w:numId w:val="22"/>
        </w:numPr>
        <w:rPr>
          <w:color w:val="C00000"/>
          <w:lang w:val="en-US"/>
        </w:rPr>
      </w:pPr>
      <w:r w:rsidRPr="000E2B20">
        <w:rPr>
          <w:color w:val="C00000"/>
          <w:lang w:val="en-US"/>
        </w:rPr>
        <w:t>Divide and Conquer</w:t>
      </w:r>
    </w:p>
    <w:p w14:paraId="3BEACF5A" w14:textId="0EE39605" w:rsidR="000E2B20" w:rsidRDefault="000E2B20" w:rsidP="000E2B20">
      <w:pPr>
        <w:pStyle w:val="ListParagraph"/>
        <w:numPr>
          <w:ilvl w:val="0"/>
          <w:numId w:val="22"/>
        </w:numPr>
        <w:rPr>
          <w:lang w:val="en-US"/>
        </w:rPr>
      </w:pPr>
      <w:r w:rsidRPr="000E2B20">
        <w:rPr>
          <w:lang w:val="en-US"/>
        </w:rPr>
        <w:t>Branch</w:t>
      </w:r>
    </w:p>
    <w:p w14:paraId="0FA0CEBB" w14:textId="39824991" w:rsidR="000E2B20" w:rsidRDefault="000E2B20" w:rsidP="000E2B20">
      <w:pPr>
        <w:pStyle w:val="ListParagraph"/>
        <w:numPr>
          <w:ilvl w:val="0"/>
          <w:numId w:val="22"/>
        </w:numPr>
        <w:rPr>
          <w:lang w:val="en-US"/>
        </w:rPr>
      </w:pPr>
      <w:r w:rsidRPr="000E2B20">
        <w:rPr>
          <w:lang w:val="en-US"/>
        </w:rPr>
        <w:t>Greedy</w:t>
      </w:r>
    </w:p>
    <w:p w14:paraId="66011853" w14:textId="77777777" w:rsidR="000E2B20" w:rsidRDefault="000E2B20" w:rsidP="000E2B20">
      <w:pPr>
        <w:rPr>
          <w:lang w:val="en-US"/>
        </w:rPr>
      </w:pPr>
    </w:p>
    <w:p w14:paraId="382CDA0A" w14:textId="0668A092" w:rsidR="000E2B20" w:rsidRDefault="000E2B20" w:rsidP="000E2B20">
      <w:pPr>
        <w:pStyle w:val="ListParagraph"/>
        <w:numPr>
          <w:ilvl w:val="0"/>
          <w:numId w:val="1"/>
        </w:numPr>
        <w:rPr>
          <w:lang w:val="en-US"/>
        </w:rPr>
      </w:pPr>
      <w:r w:rsidRPr="000E2B20">
        <w:rPr>
          <w:lang w:val="en-US"/>
        </w:rPr>
        <w:t>What is the need for a circular queue?</w:t>
      </w:r>
    </w:p>
    <w:p w14:paraId="3FCE338A" w14:textId="6555221F" w:rsidR="000E2B20" w:rsidRDefault="000E2B20" w:rsidP="000E2B20">
      <w:pPr>
        <w:pStyle w:val="ListParagraph"/>
        <w:numPr>
          <w:ilvl w:val="0"/>
          <w:numId w:val="23"/>
        </w:numPr>
        <w:rPr>
          <w:lang w:val="en-US"/>
        </w:rPr>
      </w:pPr>
      <w:r w:rsidRPr="000E2B20">
        <w:rPr>
          <w:lang w:val="en-US"/>
        </w:rPr>
        <w:t>easier computations</w:t>
      </w:r>
    </w:p>
    <w:p w14:paraId="533CF4D6" w14:textId="3DE07158" w:rsidR="000E2B20" w:rsidRDefault="000E2B20" w:rsidP="000E2B20">
      <w:pPr>
        <w:pStyle w:val="ListParagraph"/>
        <w:numPr>
          <w:ilvl w:val="0"/>
          <w:numId w:val="23"/>
        </w:numPr>
        <w:rPr>
          <w:lang w:val="en-US"/>
        </w:rPr>
      </w:pPr>
      <w:r w:rsidRPr="000E2B20">
        <w:rPr>
          <w:lang w:val="en-US"/>
        </w:rPr>
        <w:t>implement LIFO principle in queues</w:t>
      </w:r>
    </w:p>
    <w:p w14:paraId="68607796" w14:textId="227B8BF2" w:rsidR="000E2B20" w:rsidRPr="008E7B03" w:rsidRDefault="000E2B20" w:rsidP="000E2B20">
      <w:pPr>
        <w:pStyle w:val="ListParagraph"/>
        <w:numPr>
          <w:ilvl w:val="0"/>
          <w:numId w:val="23"/>
        </w:numPr>
        <w:rPr>
          <w:color w:val="C00000"/>
          <w:lang w:val="en-US"/>
        </w:rPr>
      </w:pPr>
      <w:r w:rsidRPr="008E7B03">
        <w:rPr>
          <w:color w:val="C00000"/>
          <w:lang w:val="en-US"/>
        </w:rPr>
        <w:t>effective usage of memory</w:t>
      </w:r>
    </w:p>
    <w:p w14:paraId="4375AF38" w14:textId="511699C4" w:rsidR="000E2B20" w:rsidRDefault="000E2B20" w:rsidP="000E2B20">
      <w:pPr>
        <w:pStyle w:val="ListParagraph"/>
        <w:numPr>
          <w:ilvl w:val="0"/>
          <w:numId w:val="23"/>
        </w:numPr>
        <w:rPr>
          <w:lang w:val="en-US"/>
        </w:rPr>
      </w:pPr>
      <w:r w:rsidRPr="000E2B20">
        <w:rPr>
          <w:lang w:val="en-US"/>
        </w:rPr>
        <w:t>to delete elements based on priority</w:t>
      </w:r>
    </w:p>
    <w:p w14:paraId="3FB0AC12" w14:textId="77777777" w:rsidR="000E2B20" w:rsidRDefault="000E2B20" w:rsidP="000E2B20">
      <w:pPr>
        <w:rPr>
          <w:lang w:val="en-US"/>
        </w:rPr>
      </w:pPr>
    </w:p>
    <w:p w14:paraId="68254F54" w14:textId="57039529" w:rsidR="000E2B20" w:rsidRPr="000E2B20" w:rsidRDefault="000E2B20" w:rsidP="000E2B20">
      <w:pPr>
        <w:rPr>
          <w:lang w:val="en-US"/>
        </w:rPr>
      </w:pPr>
    </w:p>
    <w:sectPr w:rsidR="000E2B20" w:rsidRPr="000E2B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5504C"/>
    <w:multiLevelType w:val="hybridMultilevel"/>
    <w:tmpl w:val="5A8C1936"/>
    <w:lvl w:ilvl="0" w:tplc="5E1EFEF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7D71D8"/>
    <w:multiLevelType w:val="hybridMultilevel"/>
    <w:tmpl w:val="8FE85C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C569A"/>
    <w:multiLevelType w:val="hybridMultilevel"/>
    <w:tmpl w:val="279CF532"/>
    <w:lvl w:ilvl="0" w:tplc="35767B4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A84D9C"/>
    <w:multiLevelType w:val="hybridMultilevel"/>
    <w:tmpl w:val="C5085C32"/>
    <w:lvl w:ilvl="0" w:tplc="ED708D7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DF1CA8"/>
    <w:multiLevelType w:val="hybridMultilevel"/>
    <w:tmpl w:val="F5A0BA50"/>
    <w:lvl w:ilvl="0" w:tplc="BBA2DB2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2513BE"/>
    <w:multiLevelType w:val="hybridMultilevel"/>
    <w:tmpl w:val="F05A53B4"/>
    <w:lvl w:ilvl="0" w:tplc="3638508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4F0D0C"/>
    <w:multiLevelType w:val="hybridMultilevel"/>
    <w:tmpl w:val="FD740478"/>
    <w:lvl w:ilvl="0" w:tplc="199CB6C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6AE4C60"/>
    <w:multiLevelType w:val="hybridMultilevel"/>
    <w:tmpl w:val="348E7D3E"/>
    <w:lvl w:ilvl="0" w:tplc="9160930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D562218"/>
    <w:multiLevelType w:val="hybridMultilevel"/>
    <w:tmpl w:val="C0146E9A"/>
    <w:lvl w:ilvl="0" w:tplc="7B1C47C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2D0C87"/>
    <w:multiLevelType w:val="hybridMultilevel"/>
    <w:tmpl w:val="C9A0B23E"/>
    <w:lvl w:ilvl="0" w:tplc="5812330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8152EA4"/>
    <w:multiLevelType w:val="hybridMultilevel"/>
    <w:tmpl w:val="62ACD606"/>
    <w:lvl w:ilvl="0" w:tplc="59D00DA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9E53AE4"/>
    <w:multiLevelType w:val="hybridMultilevel"/>
    <w:tmpl w:val="4A12172E"/>
    <w:lvl w:ilvl="0" w:tplc="3720357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EED1D87"/>
    <w:multiLevelType w:val="hybridMultilevel"/>
    <w:tmpl w:val="B4849B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1A4B0A"/>
    <w:multiLevelType w:val="hybridMultilevel"/>
    <w:tmpl w:val="C6D42DAC"/>
    <w:lvl w:ilvl="0" w:tplc="85CC8CB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16C5871"/>
    <w:multiLevelType w:val="hybridMultilevel"/>
    <w:tmpl w:val="81168E22"/>
    <w:lvl w:ilvl="0" w:tplc="E3A83B9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B6E5CA1"/>
    <w:multiLevelType w:val="hybridMultilevel"/>
    <w:tmpl w:val="A7E0DFCA"/>
    <w:lvl w:ilvl="0" w:tplc="06C407C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5EA1707"/>
    <w:multiLevelType w:val="hybridMultilevel"/>
    <w:tmpl w:val="C908F5F4"/>
    <w:lvl w:ilvl="0" w:tplc="71567B9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95A01E7"/>
    <w:multiLevelType w:val="hybridMultilevel"/>
    <w:tmpl w:val="91C00872"/>
    <w:lvl w:ilvl="0" w:tplc="C130F2C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D5353B6"/>
    <w:multiLevelType w:val="hybridMultilevel"/>
    <w:tmpl w:val="F3AA4550"/>
    <w:lvl w:ilvl="0" w:tplc="0AD4AD0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212647D"/>
    <w:multiLevelType w:val="hybridMultilevel"/>
    <w:tmpl w:val="C83086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AF0640"/>
    <w:multiLevelType w:val="hybridMultilevel"/>
    <w:tmpl w:val="085893FA"/>
    <w:lvl w:ilvl="0" w:tplc="A90E084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810473C"/>
    <w:multiLevelType w:val="hybridMultilevel"/>
    <w:tmpl w:val="B582E542"/>
    <w:lvl w:ilvl="0" w:tplc="D00E3AE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A182D5E"/>
    <w:multiLevelType w:val="hybridMultilevel"/>
    <w:tmpl w:val="D7FC7D06"/>
    <w:lvl w:ilvl="0" w:tplc="061CCE6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89752564">
    <w:abstractNumId w:val="12"/>
  </w:num>
  <w:num w:numId="2" w16cid:durableId="69890165">
    <w:abstractNumId w:val="6"/>
  </w:num>
  <w:num w:numId="3" w16cid:durableId="70275196">
    <w:abstractNumId w:val="4"/>
  </w:num>
  <w:num w:numId="4" w16cid:durableId="1837919018">
    <w:abstractNumId w:val="22"/>
  </w:num>
  <w:num w:numId="5" w16cid:durableId="1225482762">
    <w:abstractNumId w:val="3"/>
  </w:num>
  <w:num w:numId="6" w16cid:durableId="1371302248">
    <w:abstractNumId w:val="1"/>
  </w:num>
  <w:num w:numId="7" w16cid:durableId="1948196301">
    <w:abstractNumId w:val="19"/>
  </w:num>
  <w:num w:numId="8" w16cid:durableId="914783855">
    <w:abstractNumId w:val="9"/>
  </w:num>
  <w:num w:numId="9" w16cid:durableId="482504150">
    <w:abstractNumId w:val="15"/>
  </w:num>
  <w:num w:numId="10" w16cid:durableId="2035419947">
    <w:abstractNumId w:val="2"/>
  </w:num>
  <w:num w:numId="11" w16cid:durableId="765930063">
    <w:abstractNumId w:val="13"/>
  </w:num>
  <w:num w:numId="12" w16cid:durableId="73280666">
    <w:abstractNumId w:val="16"/>
  </w:num>
  <w:num w:numId="13" w16cid:durableId="384716235">
    <w:abstractNumId w:val="5"/>
  </w:num>
  <w:num w:numId="14" w16cid:durableId="923148997">
    <w:abstractNumId w:val="18"/>
  </w:num>
  <w:num w:numId="15" w16cid:durableId="1595285743">
    <w:abstractNumId w:val="0"/>
  </w:num>
  <w:num w:numId="16" w16cid:durableId="349264439">
    <w:abstractNumId w:val="8"/>
  </w:num>
  <w:num w:numId="17" w16cid:durableId="1712999664">
    <w:abstractNumId w:val="17"/>
  </w:num>
  <w:num w:numId="18" w16cid:durableId="915284389">
    <w:abstractNumId w:val="14"/>
  </w:num>
  <w:num w:numId="19" w16cid:durableId="967316788">
    <w:abstractNumId w:val="10"/>
  </w:num>
  <w:num w:numId="20" w16cid:durableId="1227182694">
    <w:abstractNumId w:val="20"/>
  </w:num>
  <w:num w:numId="21" w16cid:durableId="1170289619">
    <w:abstractNumId w:val="21"/>
  </w:num>
  <w:num w:numId="22" w16cid:durableId="388070686">
    <w:abstractNumId w:val="7"/>
  </w:num>
  <w:num w:numId="23" w16cid:durableId="113668136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0MDcyNTQ2NzI0NDBQ0lEKTi0uzszPAykwrAUAUc68/ywAAAA="/>
  </w:docVars>
  <w:rsids>
    <w:rsidRoot w:val="000A387A"/>
    <w:rsid w:val="000672BD"/>
    <w:rsid w:val="000A387A"/>
    <w:rsid w:val="000E2B20"/>
    <w:rsid w:val="002971C1"/>
    <w:rsid w:val="00340DC6"/>
    <w:rsid w:val="00577E64"/>
    <w:rsid w:val="006E4715"/>
    <w:rsid w:val="006E780B"/>
    <w:rsid w:val="008E7B03"/>
    <w:rsid w:val="00A32773"/>
    <w:rsid w:val="00C53653"/>
    <w:rsid w:val="00CE3CFA"/>
    <w:rsid w:val="00D2219E"/>
    <w:rsid w:val="00D470B6"/>
    <w:rsid w:val="00DD7080"/>
    <w:rsid w:val="00E94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E84A2"/>
  <w15:chartTrackingRefBased/>
  <w15:docId w15:val="{419B4C1A-F5D2-44F4-8794-ABA4A1F85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38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665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23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67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420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214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3433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5115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1</Pages>
  <Words>728</Words>
  <Characters>415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13</cp:revision>
  <dcterms:created xsi:type="dcterms:W3CDTF">2023-11-23T04:27:00Z</dcterms:created>
  <dcterms:modified xsi:type="dcterms:W3CDTF">2023-11-23T09:07:00Z</dcterms:modified>
</cp:coreProperties>
</file>